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2A0C3" w14:textId="77777777"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6DBE1E5F" w14:textId="77777777" w:rsidR="0028422F" w:rsidRDefault="00A55976" w:rsidP="00FA0715">
      <w:pPr>
        <w:spacing w:after="200" w:line="276" w:lineRule="auto"/>
        <w:jc w:val="center"/>
        <w:rPr>
          <w:rFonts w:ascii="Arial" w:hAnsi="Arial" w:cs="Arial"/>
          <w:sz w:val="96"/>
        </w:rPr>
      </w:pPr>
      <w:r>
        <w:rPr>
          <w:rFonts w:ascii="Arial" w:hAnsi="Arial" w:cs="Arial"/>
          <w:sz w:val="96"/>
        </w:rPr>
        <w:t>“</w:t>
      </w:r>
      <w:r w:rsidR="00C83F2B">
        <w:rPr>
          <w:rFonts w:ascii="Arial" w:hAnsi="Arial" w:cs="Arial"/>
          <w:sz w:val="96"/>
        </w:rPr>
        <w:t>Hire a Professional</w:t>
      </w:r>
      <w:r>
        <w:rPr>
          <w:rFonts w:ascii="Arial" w:hAnsi="Arial" w:cs="Arial"/>
          <w:sz w:val="96"/>
        </w:rPr>
        <w:t>”</w:t>
      </w:r>
      <w:r w:rsidR="00C83F2B">
        <w:rPr>
          <w:rFonts w:ascii="Arial" w:hAnsi="Arial" w:cs="Arial"/>
          <w:sz w:val="96"/>
        </w:rPr>
        <w:t xml:space="preserve"> </w:t>
      </w:r>
    </w:p>
    <w:p w14:paraId="31A011EE"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64DCB532" w14:textId="693732D5" w:rsidR="0028422F" w:rsidRDefault="00D15669" w:rsidP="0028422F">
      <w:pPr>
        <w:spacing w:after="200" w:line="276" w:lineRule="auto"/>
        <w:jc w:val="center"/>
        <w:rPr>
          <w:rFonts w:ascii="Arial" w:hAnsi="Arial" w:cs="Arial"/>
          <w:sz w:val="96"/>
        </w:rPr>
      </w:pPr>
      <w:r>
        <w:rPr>
          <w:rFonts w:ascii="Arial" w:hAnsi="Arial" w:cs="Arial"/>
          <w:sz w:val="96"/>
        </w:rPr>
        <w:t>Joban</w:t>
      </w:r>
      <w:r w:rsidR="00C83F2B">
        <w:rPr>
          <w:rFonts w:ascii="Arial" w:hAnsi="Arial" w:cs="Arial"/>
          <w:sz w:val="96"/>
        </w:rPr>
        <w:t xml:space="preserve"> Singh</w:t>
      </w:r>
    </w:p>
    <w:p w14:paraId="022021EC" w14:textId="77777777"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14:paraId="25C21DA6" w14:textId="77777777"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14:paraId="22F824A7" w14:textId="77777777" w:rsidR="00FA0715" w:rsidRPr="0028422F" w:rsidRDefault="00FA0715" w:rsidP="0028422F">
      <w:pPr>
        <w:spacing w:after="200" w:line="276" w:lineRule="auto"/>
        <w:jc w:val="center"/>
        <w:rPr>
          <w:rFonts w:ascii="Arial" w:hAnsi="Arial" w:cs="Arial"/>
          <w:sz w:val="96"/>
        </w:rPr>
      </w:pPr>
    </w:p>
    <w:p w14:paraId="24A2DFC1" w14:textId="77777777" w:rsidR="0028422F" w:rsidRPr="0028422F" w:rsidRDefault="0028422F" w:rsidP="0028422F">
      <w:pPr>
        <w:spacing w:after="200" w:line="276" w:lineRule="auto"/>
        <w:jc w:val="center"/>
        <w:rPr>
          <w:rFonts w:ascii="Arial" w:hAnsi="Arial" w:cs="Arial"/>
          <w:sz w:val="52"/>
        </w:rPr>
      </w:pPr>
    </w:p>
    <w:p w14:paraId="176EB4B9"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0D17ED3C" w14:textId="77777777" w:rsidR="0028422F" w:rsidRDefault="0028422F">
      <w:pPr>
        <w:spacing w:after="200" w:line="276" w:lineRule="auto"/>
        <w:rPr>
          <w:rFonts w:ascii="Arial" w:hAnsi="Arial" w:cs="Arial"/>
        </w:rPr>
      </w:pPr>
    </w:p>
    <w:p w14:paraId="69F4C9F8"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6EF5319E"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4F7D6446" w14:textId="77777777" w:rsidR="00607AFD" w:rsidRPr="00983BEA" w:rsidRDefault="00607AFD" w:rsidP="00983BEA">
          <w:pPr>
            <w:pStyle w:val="TOC1"/>
            <w:tabs>
              <w:tab w:val="right" w:leader="dot" w:pos="9017"/>
            </w:tabs>
            <w:spacing w:line="360" w:lineRule="auto"/>
            <w:rPr>
              <w:rFonts w:ascii="Arial" w:hAnsi="Arial" w:cs="Arial"/>
            </w:rPr>
          </w:pPr>
        </w:p>
        <w:p w14:paraId="187C9E3C" w14:textId="77777777" w:rsidR="00DD288E"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9817230" w:history="1">
            <w:r w:rsidR="00DD288E" w:rsidRPr="004C0F68">
              <w:rPr>
                <w:rStyle w:val="Hyperlink"/>
                <w:noProof/>
              </w:rPr>
              <w:t>Project Proposal</w:t>
            </w:r>
            <w:r w:rsidR="00DD288E">
              <w:rPr>
                <w:noProof/>
                <w:webHidden/>
              </w:rPr>
              <w:tab/>
            </w:r>
            <w:r w:rsidR="00DD288E">
              <w:rPr>
                <w:noProof/>
                <w:webHidden/>
              </w:rPr>
              <w:fldChar w:fldCharType="begin"/>
            </w:r>
            <w:r w:rsidR="00DD288E">
              <w:rPr>
                <w:noProof/>
                <w:webHidden/>
              </w:rPr>
              <w:instrText xml:space="preserve"> PAGEREF _Toc29817230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7FCF1E3D" w14:textId="77777777" w:rsidR="00DD288E" w:rsidRDefault="002D05F6">
          <w:pPr>
            <w:pStyle w:val="TOC2"/>
            <w:tabs>
              <w:tab w:val="right" w:leader="dot" w:pos="9017"/>
            </w:tabs>
            <w:rPr>
              <w:rFonts w:asciiTheme="minorHAnsi" w:eastAsiaTheme="minorEastAsia" w:hAnsiTheme="minorHAnsi" w:cstheme="minorBidi"/>
              <w:noProof/>
              <w:sz w:val="22"/>
              <w:szCs w:val="22"/>
              <w:lang w:val="en-NZ" w:eastAsia="en-NZ"/>
            </w:rPr>
          </w:pPr>
          <w:hyperlink w:anchor="_Toc29817231" w:history="1">
            <w:r w:rsidR="00DD288E" w:rsidRPr="004C0F68">
              <w:rPr>
                <w:rStyle w:val="Hyperlink"/>
                <w:noProof/>
              </w:rPr>
              <w:t>Goals and Objectives</w:t>
            </w:r>
            <w:r w:rsidR="00DD288E">
              <w:rPr>
                <w:noProof/>
                <w:webHidden/>
              </w:rPr>
              <w:tab/>
            </w:r>
            <w:r w:rsidR="00DD288E">
              <w:rPr>
                <w:noProof/>
                <w:webHidden/>
              </w:rPr>
              <w:fldChar w:fldCharType="begin"/>
            </w:r>
            <w:r w:rsidR="00DD288E">
              <w:rPr>
                <w:noProof/>
                <w:webHidden/>
              </w:rPr>
              <w:instrText xml:space="preserve"> PAGEREF _Toc29817231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47C7FE13" w14:textId="77777777" w:rsidR="00DD288E" w:rsidRDefault="002D05F6">
          <w:pPr>
            <w:pStyle w:val="TOC2"/>
            <w:tabs>
              <w:tab w:val="right" w:leader="dot" w:pos="9017"/>
            </w:tabs>
            <w:rPr>
              <w:rFonts w:asciiTheme="minorHAnsi" w:eastAsiaTheme="minorEastAsia" w:hAnsiTheme="minorHAnsi" w:cstheme="minorBidi"/>
              <w:noProof/>
              <w:sz w:val="22"/>
              <w:szCs w:val="22"/>
              <w:lang w:val="en-NZ" w:eastAsia="en-NZ"/>
            </w:rPr>
          </w:pPr>
          <w:hyperlink w:anchor="_Toc29817232" w:history="1">
            <w:r w:rsidR="00DD288E" w:rsidRPr="004C0F68">
              <w:rPr>
                <w:rStyle w:val="Hyperlink"/>
                <w:noProof/>
              </w:rPr>
              <w:t>Project Scope</w:t>
            </w:r>
            <w:r w:rsidR="00DD288E">
              <w:rPr>
                <w:noProof/>
                <w:webHidden/>
              </w:rPr>
              <w:tab/>
            </w:r>
            <w:r w:rsidR="00DD288E">
              <w:rPr>
                <w:noProof/>
                <w:webHidden/>
              </w:rPr>
              <w:fldChar w:fldCharType="begin"/>
            </w:r>
            <w:r w:rsidR="00DD288E">
              <w:rPr>
                <w:noProof/>
                <w:webHidden/>
              </w:rPr>
              <w:instrText xml:space="preserve"> PAGEREF _Toc29817232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5E6AF8BD" w14:textId="77777777" w:rsidR="00DD288E" w:rsidRDefault="002D05F6">
          <w:pPr>
            <w:pStyle w:val="TOC2"/>
            <w:tabs>
              <w:tab w:val="right" w:leader="dot" w:pos="9017"/>
            </w:tabs>
            <w:rPr>
              <w:rFonts w:asciiTheme="minorHAnsi" w:eastAsiaTheme="minorEastAsia" w:hAnsiTheme="minorHAnsi" w:cstheme="minorBidi"/>
              <w:noProof/>
              <w:sz w:val="22"/>
              <w:szCs w:val="22"/>
              <w:lang w:val="en-NZ" w:eastAsia="en-NZ"/>
            </w:rPr>
          </w:pPr>
          <w:hyperlink w:anchor="_Toc29817233" w:history="1">
            <w:r w:rsidR="00DD288E" w:rsidRPr="004C0F68">
              <w:rPr>
                <w:rStyle w:val="Hyperlink"/>
                <w:noProof/>
              </w:rPr>
              <w:t>Project Specifications</w:t>
            </w:r>
            <w:r w:rsidR="00DD288E">
              <w:rPr>
                <w:noProof/>
                <w:webHidden/>
              </w:rPr>
              <w:tab/>
            </w:r>
            <w:r w:rsidR="00DD288E">
              <w:rPr>
                <w:noProof/>
                <w:webHidden/>
              </w:rPr>
              <w:fldChar w:fldCharType="begin"/>
            </w:r>
            <w:r w:rsidR="00DD288E">
              <w:rPr>
                <w:noProof/>
                <w:webHidden/>
              </w:rPr>
              <w:instrText xml:space="preserve"> PAGEREF _Toc29817233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48D562B2" w14:textId="77777777" w:rsidR="00DD288E" w:rsidRDefault="002D05F6">
          <w:pPr>
            <w:pStyle w:val="TOC2"/>
            <w:tabs>
              <w:tab w:val="right" w:leader="dot" w:pos="9017"/>
            </w:tabs>
            <w:rPr>
              <w:rFonts w:asciiTheme="minorHAnsi" w:eastAsiaTheme="minorEastAsia" w:hAnsiTheme="minorHAnsi" w:cstheme="minorBidi"/>
              <w:noProof/>
              <w:sz w:val="22"/>
              <w:szCs w:val="22"/>
              <w:lang w:val="en-NZ" w:eastAsia="en-NZ"/>
            </w:rPr>
          </w:pPr>
          <w:hyperlink w:anchor="_Toc29817234" w:history="1">
            <w:r w:rsidR="00DD288E" w:rsidRPr="004C0F68">
              <w:rPr>
                <w:rStyle w:val="Hyperlink"/>
                <w:noProof/>
              </w:rPr>
              <w:t>Target Audience</w:t>
            </w:r>
            <w:r w:rsidR="00DD288E">
              <w:rPr>
                <w:noProof/>
                <w:webHidden/>
              </w:rPr>
              <w:tab/>
            </w:r>
            <w:r w:rsidR="00DD288E">
              <w:rPr>
                <w:noProof/>
                <w:webHidden/>
              </w:rPr>
              <w:fldChar w:fldCharType="begin"/>
            </w:r>
            <w:r w:rsidR="00DD288E">
              <w:rPr>
                <w:noProof/>
                <w:webHidden/>
              </w:rPr>
              <w:instrText xml:space="preserve"> PAGEREF _Toc29817234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3D38200E" w14:textId="77777777" w:rsidR="00DD288E" w:rsidRDefault="002D05F6">
          <w:pPr>
            <w:pStyle w:val="TOC2"/>
            <w:tabs>
              <w:tab w:val="right" w:leader="dot" w:pos="9017"/>
            </w:tabs>
            <w:rPr>
              <w:rFonts w:asciiTheme="minorHAnsi" w:eastAsiaTheme="minorEastAsia" w:hAnsiTheme="minorHAnsi" w:cstheme="minorBidi"/>
              <w:noProof/>
              <w:sz w:val="22"/>
              <w:szCs w:val="22"/>
              <w:lang w:val="en-NZ" w:eastAsia="en-NZ"/>
            </w:rPr>
          </w:pPr>
          <w:hyperlink w:anchor="_Toc29817235" w:history="1">
            <w:r w:rsidR="00DD288E" w:rsidRPr="004C0F68">
              <w:rPr>
                <w:rStyle w:val="Hyperlink"/>
                <w:noProof/>
              </w:rPr>
              <w:t>Project Deliverables</w:t>
            </w:r>
            <w:r w:rsidR="00DD288E">
              <w:rPr>
                <w:noProof/>
                <w:webHidden/>
              </w:rPr>
              <w:tab/>
            </w:r>
            <w:r w:rsidR="00DD288E">
              <w:rPr>
                <w:noProof/>
                <w:webHidden/>
              </w:rPr>
              <w:fldChar w:fldCharType="begin"/>
            </w:r>
            <w:r w:rsidR="00DD288E">
              <w:rPr>
                <w:noProof/>
                <w:webHidden/>
              </w:rPr>
              <w:instrText xml:space="preserve"> PAGEREF _Toc29817235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2D328750" w14:textId="77777777" w:rsidR="00DD288E" w:rsidRDefault="002D05F6">
          <w:pPr>
            <w:pStyle w:val="TOC2"/>
            <w:tabs>
              <w:tab w:val="right" w:leader="dot" w:pos="9017"/>
            </w:tabs>
            <w:rPr>
              <w:rFonts w:asciiTheme="minorHAnsi" w:eastAsiaTheme="minorEastAsia" w:hAnsiTheme="minorHAnsi" w:cstheme="minorBidi"/>
              <w:noProof/>
              <w:sz w:val="22"/>
              <w:szCs w:val="22"/>
              <w:lang w:val="en-NZ" w:eastAsia="en-NZ"/>
            </w:rPr>
          </w:pPr>
          <w:hyperlink w:anchor="_Toc29817236" w:history="1">
            <w:r w:rsidR="00DD288E" w:rsidRPr="004C0F68">
              <w:rPr>
                <w:rStyle w:val="Hyperlink"/>
                <w:noProof/>
              </w:rPr>
              <w:t>Resource Requirements</w:t>
            </w:r>
            <w:r w:rsidR="00DD288E">
              <w:rPr>
                <w:noProof/>
                <w:webHidden/>
              </w:rPr>
              <w:tab/>
            </w:r>
            <w:r w:rsidR="00DD288E">
              <w:rPr>
                <w:noProof/>
                <w:webHidden/>
              </w:rPr>
              <w:fldChar w:fldCharType="begin"/>
            </w:r>
            <w:r w:rsidR="00DD288E">
              <w:rPr>
                <w:noProof/>
                <w:webHidden/>
              </w:rPr>
              <w:instrText xml:space="preserve"> PAGEREF _Toc29817236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067DD3D2" w14:textId="77777777" w:rsidR="00DD288E" w:rsidRDefault="002D05F6">
          <w:pPr>
            <w:pStyle w:val="TOC2"/>
            <w:tabs>
              <w:tab w:val="right" w:leader="dot" w:pos="9017"/>
            </w:tabs>
            <w:rPr>
              <w:rFonts w:asciiTheme="minorHAnsi" w:eastAsiaTheme="minorEastAsia" w:hAnsiTheme="minorHAnsi" w:cstheme="minorBidi"/>
              <w:noProof/>
              <w:sz w:val="22"/>
              <w:szCs w:val="22"/>
              <w:lang w:val="en-NZ" w:eastAsia="en-NZ"/>
            </w:rPr>
          </w:pPr>
          <w:hyperlink w:anchor="_Toc29817237" w:history="1">
            <w:r w:rsidR="00DD288E" w:rsidRPr="004C0F68">
              <w:rPr>
                <w:rStyle w:val="Hyperlink"/>
                <w:noProof/>
              </w:rPr>
              <w:t>Project Tasks and Milestones</w:t>
            </w:r>
            <w:r w:rsidR="00DD288E">
              <w:rPr>
                <w:noProof/>
                <w:webHidden/>
              </w:rPr>
              <w:tab/>
            </w:r>
            <w:r w:rsidR="00DD288E">
              <w:rPr>
                <w:noProof/>
                <w:webHidden/>
              </w:rPr>
              <w:fldChar w:fldCharType="begin"/>
            </w:r>
            <w:r w:rsidR="00DD288E">
              <w:rPr>
                <w:noProof/>
                <w:webHidden/>
              </w:rPr>
              <w:instrText xml:space="preserve"> PAGEREF _Toc29817237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2433C4E8" w14:textId="77777777" w:rsidR="00DD288E" w:rsidRDefault="002D05F6">
          <w:pPr>
            <w:pStyle w:val="TOC2"/>
            <w:tabs>
              <w:tab w:val="right" w:leader="dot" w:pos="9017"/>
            </w:tabs>
            <w:rPr>
              <w:rFonts w:asciiTheme="minorHAnsi" w:eastAsiaTheme="minorEastAsia" w:hAnsiTheme="minorHAnsi" w:cstheme="minorBidi"/>
              <w:noProof/>
              <w:sz w:val="22"/>
              <w:szCs w:val="22"/>
              <w:lang w:val="en-NZ" w:eastAsia="en-NZ"/>
            </w:rPr>
          </w:pPr>
          <w:hyperlink w:anchor="_Toc29817238" w:history="1">
            <w:r w:rsidR="00DD288E" w:rsidRPr="004C0F68">
              <w:rPr>
                <w:rStyle w:val="Hyperlink"/>
                <w:noProof/>
              </w:rPr>
              <w:t>Project Assumptions</w:t>
            </w:r>
            <w:r w:rsidR="00DD288E">
              <w:rPr>
                <w:noProof/>
                <w:webHidden/>
              </w:rPr>
              <w:tab/>
            </w:r>
            <w:r w:rsidR="00DD288E">
              <w:rPr>
                <w:noProof/>
                <w:webHidden/>
              </w:rPr>
              <w:fldChar w:fldCharType="begin"/>
            </w:r>
            <w:r w:rsidR="00DD288E">
              <w:rPr>
                <w:noProof/>
                <w:webHidden/>
              </w:rPr>
              <w:instrText xml:space="preserve"> PAGEREF _Toc29817238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7115B2CC" w14:textId="77777777" w:rsidR="00DD288E" w:rsidRDefault="002D05F6">
          <w:pPr>
            <w:pStyle w:val="TOC1"/>
            <w:tabs>
              <w:tab w:val="right" w:leader="dot" w:pos="9017"/>
            </w:tabs>
            <w:rPr>
              <w:rFonts w:asciiTheme="minorHAnsi" w:eastAsiaTheme="minorEastAsia" w:hAnsiTheme="minorHAnsi" w:cstheme="minorBidi"/>
              <w:noProof/>
              <w:sz w:val="22"/>
              <w:szCs w:val="22"/>
              <w:lang w:val="en-NZ" w:eastAsia="en-NZ"/>
            </w:rPr>
          </w:pPr>
          <w:hyperlink w:anchor="_Toc29817239" w:history="1">
            <w:r w:rsidR="00DD288E" w:rsidRPr="004C0F68">
              <w:rPr>
                <w:rStyle w:val="Hyperlink"/>
                <w:noProof/>
              </w:rPr>
              <w:t>Project Report</w:t>
            </w:r>
            <w:r w:rsidR="00DD288E">
              <w:rPr>
                <w:noProof/>
                <w:webHidden/>
              </w:rPr>
              <w:tab/>
            </w:r>
            <w:r w:rsidR="00DD288E">
              <w:rPr>
                <w:noProof/>
                <w:webHidden/>
              </w:rPr>
              <w:fldChar w:fldCharType="begin"/>
            </w:r>
            <w:r w:rsidR="00DD288E">
              <w:rPr>
                <w:noProof/>
                <w:webHidden/>
              </w:rPr>
              <w:instrText xml:space="preserve"> PAGEREF _Toc29817239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687936FD" w14:textId="77777777" w:rsidR="00DD288E" w:rsidRDefault="002D05F6">
          <w:pPr>
            <w:pStyle w:val="TOC3"/>
            <w:tabs>
              <w:tab w:val="right" w:leader="dot" w:pos="9017"/>
            </w:tabs>
            <w:rPr>
              <w:rFonts w:asciiTheme="minorHAnsi" w:eastAsiaTheme="minorEastAsia" w:hAnsiTheme="minorHAnsi" w:cstheme="minorBidi"/>
              <w:noProof/>
              <w:sz w:val="22"/>
              <w:szCs w:val="22"/>
              <w:lang w:val="en-NZ" w:eastAsia="en-NZ"/>
            </w:rPr>
          </w:pPr>
          <w:hyperlink w:anchor="_Toc29817240" w:history="1">
            <w:r w:rsidR="00DD288E" w:rsidRPr="004C0F68">
              <w:rPr>
                <w:rStyle w:val="Hyperlink"/>
                <w:rFonts w:ascii="Arial" w:hAnsi="Arial" w:cs="Arial"/>
                <w:noProof/>
              </w:rPr>
              <w:t>Non- Functional</w:t>
            </w:r>
            <w:r w:rsidR="00DD288E">
              <w:rPr>
                <w:noProof/>
                <w:webHidden/>
              </w:rPr>
              <w:tab/>
            </w:r>
            <w:r w:rsidR="00DD288E">
              <w:rPr>
                <w:noProof/>
                <w:webHidden/>
              </w:rPr>
              <w:fldChar w:fldCharType="begin"/>
            </w:r>
            <w:r w:rsidR="00DD288E">
              <w:rPr>
                <w:noProof/>
                <w:webHidden/>
              </w:rPr>
              <w:instrText xml:space="preserve"> PAGEREF _Toc29817240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0D3F83EB" w14:textId="77777777" w:rsidR="00DD288E" w:rsidRDefault="002D05F6">
          <w:pPr>
            <w:pStyle w:val="TOC2"/>
            <w:tabs>
              <w:tab w:val="right" w:leader="dot" w:pos="9017"/>
            </w:tabs>
            <w:rPr>
              <w:rFonts w:asciiTheme="minorHAnsi" w:eastAsiaTheme="minorEastAsia" w:hAnsiTheme="minorHAnsi" w:cstheme="minorBidi"/>
              <w:noProof/>
              <w:sz w:val="22"/>
              <w:szCs w:val="22"/>
              <w:lang w:val="en-NZ" w:eastAsia="en-NZ"/>
            </w:rPr>
          </w:pPr>
          <w:hyperlink w:anchor="_Toc29817241" w:history="1">
            <w:r w:rsidR="00DD288E" w:rsidRPr="004C0F68">
              <w:rPr>
                <w:rStyle w:val="Hyperlink"/>
                <w:noProof/>
              </w:rPr>
              <w:t>Detail Design</w:t>
            </w:r>
            <w:r w:rsidR="00DD288E">
              <w:rPr>
                <w:noProof/>
                <w:webHidden/>
              </w:rPr>
              <w:tab/>
            </w:r>
            <w:r w:rsidR="00DD288E">
              <w:rPr>
                <w:noProof/>
                <w:webHidden/>
              </w:rPr>
              <w:fldChar w:fldCharType="begin"/>
            </w:r>
            <w:r w:rsidR="00DD288E">
              <w:rPr>
                <w:noProof/>
                <w:webHidden/>
              </w:rPr>
              <w:instrText xml:space="preserve"> PAGEREF _Toc29817241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58B49973" w14:textId="77777777" w:rsidR="00DD288E" w:rsidRDefault="002D05F6">
          <w:pPr>
            <w:pStyle w:val="TOC3"/>
            <w:tabs>
              <w:tab w:val="right" w:leader="dot" w:pos="9017"/>
            </w:tabs>
            <w:rPr>
              <w:rFonts w:asciiTheme="minorHAnsi" w:eastAsiaTheme="minorEastAsia" w:hAnsiTheme="minorHAnsi" w:cstheme="minorBidi"/>
              <w:noProof/>
              <w:sz w:val="22"/>
              <w:szCs w:val="22"/>
              <w:lang w:val="en-NZ" w:eastAsia="en-NZ"/>
            </w:rPr>
          </w:pPr>
          <w:hyperlink w:anchor="_Toc29817242" w:history="1">
            <w:r w:rsidR="00DD288E" w:rsidRPr="004C0F68">
              <w:rPr>
                <w:rStyle w:val="Hyperlink"/>
                <w:noProof/>
              </w:rPr>
              <w:t>Home Page</w:t>
            </w:r>
            <w:r w:rsidR="00DD288E">
              <w:rPr>
                <w:noProof/>
                <w:webHidden/>
              </w:rPr>
              <w:tab/>
            </w:r>
            <w:r w:rsidR="00DD288E">
              <w:rPr>
                <w:noProof/>
                <w:webHidden/>
              </w:rPr>
              <w:fldChar w:fldCharType="begin"/>
            </w:r>
            <w:r w:rsidR="00DD288E">
              <w:rPr>
                <w:noProof/>
                <w:webHidden/>
              </w:rPr>
              <w:instrText xml:space="preserve"> PAGEREF _Toc29817242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236FAAC5" w14:textId="77777777" w:rsidR="00DD288E" w:rsidRDefault="002D05F6">
          <w:pPr>
            <w:pStyle w:val="TOC3"/>
            <w:tabs>
              <w:tab w:val="right" w:leader="dot" w:pos="9017"/>
            </w:tabs>
            <w:rPr>
              <w:rFonts w:asciiTheme="minorHAnsi" w:eastAsiaTheme="minorEastAsia" w:hAnsiTheme="minorHAnsi" w:cstheme="minorBidi"/>
              <w:noProof/>
              <w:sz w:val="22"/>
              <w:szCs w:val="22"/>
              <w:lang w:val="en-NZ" w:eastAsia="en-NZ"/>
            </w:rPr>
          </w:pPr>
          <w:hyperlink w:anchor="_Toc29817243" w:history="1">
            <w:r w:rsidR="00DD288E" w:rsidRPr="004C0F68">
              <w:rPr>
                <w:rStyle w:val="Hyperlink"/>
                <w:noProof/>
              </w:rPr>
              <w:t>News Page</w:t>
            </w:r>
            <w:r w:rsidR="00DD288E">
              <w:rPr>
                <w:noProof/>
                <w:webHidden/>
              </w:rPr>
              <w:tab/>
            </w:r>
            <w:r w:rsidR="00DD288E">
              <w:rPr>
                <w:noProof/>
                <w:webHidden/>
              </w:rPr>
              <w:fldChar w:fldCharType="begin"/>
            </w:r>
            <w:r w:rsidR="00DD288E">
              <w:rPr>
                <w:noProof/>
                <w:webHidden/>
              </w:rPr>
              <w:instrText xml:space="preserve"> PAGEREF _Toc29817243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0DF700D1" w14:textId="77777777" w:rsidR="00DD288E" w:rsidRDefault="002D05F6">
          <w:pPr>
            <w:pStyle w:val="TOC3"/>
            <w:tabs>
              <w:tab w:val="right" w:leader="dot" w:pos="9017"/>
            </w:tabs>
            <w:rPr>
              <w:rFonts w:asciiTheme="minorHAnsi" w:eastAsiaTheme="minorEastAsia" w:hAnsiTheme="minorHAnsi" w:cstheme="minorBidi"/>
              <w:noProof/>
              <w:sz w:val="22"/>
              <w:szCs w:val="22"/>
              <w:lang w:val="en-NZ" w:eastAsia="en-NZ"/>
            </w:rPr>
          </w:pPr>
          <w:hyperlink w:anchor="_Toc29817244" w:history="1">
            <w:r w:rsidR="00DD288E" w:rsidRPr="004C0F68">
              <w:rPr>
                <w:rStyle w:val="Hyperlink"/>
                <w:noProof/>
              </w:rPr>
              <w:t>Registration Page</w:t>
            </w:r>
            <w:r w:rsidR="00DD288E">
              <w:rPr>
                <w:noProof/>
                <w:webHidden/>
              </w:rPr>
              <w:tab/>
            </w:r>
            <w:r w:rsidR="00DD288E">
              <w:rPr>
                <w:noProof/>
                <w:webHidden/>
              </w:rPr>
              <w:fldChar w:fldCharType="begin"/>
            </w:r>
            <w:r w:rsidR="00DD288E">
              <w:rPr>
                <w:noProof/>
                <w:webHidden/>
              </w:rPr>
              <w:instrText xml:space="preserve"> PAGEREF _Toc29817244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57E6FCB5" w14:textId="77777777" w:rsidR="00DD288E" w:rsidRDefault="002D05F6">
          <w:pPr>
            <w:pStyle w:val="TOC3"/>
            <w:tabs>
              <w:tab w:val="right" w:leader="dot" w:pos="9017"/>
            </w:tabs>
            <w:rPr>
              <w:rFonts w:asciiTheme="minorHAnsi" w:eastAsiaTheme="minorEastAsia" w:hAnsiTheme="minorHAnsi" w:cstheme="minorBidi"/>
              <w:noProof/>
              <w:sz w:val="22"/>
              <w:szCs w:val="22"/>
              <w:lang w:val="en-NZ" w:eastAsia="en-NZ"/>
            </w:rPr>
          </w:pPr>
          <w:hyperlink w:anchor="_Toc29817245" w:history="1">
            <w:r w:rsidR="00DD288E" w:rsidRPr="004C0F68">
              <w:rPr>
                <w:rStyle w:val="Hyperlink"/>
                <w:noProof/>
              </w:rPr>
              <w:t>Clients Page Admin View</w:t>
            </w:r>
            <w:r w:rsidR="00DD288E">
              <w:rPr>
                <w:noProof/>
                <w:webHidden/>
              </w:rPr>
              <w:tab/>
            </w:r>
            <w:r w:rsidR="00DD288E">
              <w:rPr>
                <w:noProof/>
                <w:webHidden/>
              </w:rPr>
              <w:fldChar w:fldCharType="begin"/>
            </w:r>
            <w:r w:rsidR="00DD288E">
              <w:rPr>
                <w:noProof/>
                <w:webHidden/>
              </w:rPr>
              <w:instrText xml:space="preserve"> PAGEREF _Toc29817245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5379A117" w14:textId="77777777" w:rsidR="00DD288E" w:rsidRDefault="002D05F6">
          <w:pPr>
            <w:pStyle w:val="TOC3"/>
            <w:tabs>
              <w:tab w:val="right" w:leader="dot" w:pos="9017"/>
            </w:tabs>
            <w:rPr>
              <w:rFonts w:asciiTheme="minorHAnsi" w:eastAsiaTheme="minorEastAsia" w:hAnsiTheme="minorHAnsi" w:cstheme="minorBidi"/>
              <w:noProof/>
              <w:sz w:val="22"/>
              <w:szCs w:val="22"/>
              <w:lang w:val="en-NZ" w:eastAsia="en-NZ"/>
            </w:rPr>
          </w:pPr>
          <w:hyperlink w:anchor="_Toc29817246" w:history="1">
            <w:r w:rsidR="00DD288E" w:rsidRPr="004C0F68">
              <w:rPr>
                <w:rStyle w:val="Hyperlink"/>
                <w:noProof/>
              </w:rPr>
              <w:t>Professional Page Admin View</w:t>
            </w:r>
            <w:r w:rsidR="00DD288E">
              <w:rPr>
                <w:noProof/>
                <w:webHidden/>
              </w:rPr>
              <w:tab/>
            </w:r>
            <w:r w:rsidR="00DD288E">
              <w:rPr>
                <w:noProof/>
                <w:webHidden/>
              </w:rPr>
              <w:fldChar w:fldCharType="begin"/>
            </w:r>
            <w:r w:rsidR="00DD288E">
              <w:rPr>
                <w:noProof/>
                <w:webHidden/>
              </w:rPr>
              <w:instrText xml:space="preserve"> PAGEREF _Toc29817246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7C25DA6D" w14:textId="77777777" w:rsidR="00DD288E" w:rsidRDefault="002D05F6">
          <w:pPr>
            <w:pStyle w:val="TOC3"/>
            <w:tabs>
              <w:tab w:val="right" w:leader="dot" w:pos="9017"/>
            </w:tabs>
            <w:rPr>
              <w:rFonts w:asciiTheme="minorHAnsi" w:eastAsiaTheme="minorEastAsia" w:hAnsiTheme="minorHAnsi" w:cstheme="minorBidi"/>
              <w:noProof/>
              <w:sz w:val="22"/>
              <w:szCs w:val="22"/>
              <w:lang w:val="en-NZ" w:eastAsia="en-NZ"/>
            </w:rPr>
          </w:pPr>
          <w:hyperlink w:anchor="_Toc29817247" w:history="1">
            <w:r w:rsidR="00DD288E" w:rsidRPr="004C0F68">
              <w:rPr>
                <w:rStyle w:val="Hyperlink"/>
                <w:noProof/>
              </w:rPr>
              <w:t>Professional Page Client View</w:t>
            </w:r>
            <w:r w:rsidR="00DD288E">
              <w:rPr>
                <w:noProof/>
                <w:webHidden/>
              </w:rPr>
              <w:tab/>
            </w:r>
            <w:r w:rsidR="00DD288E">
              <w:rPr>
                <w:noProof/>
                <w:webHidden/>
              </w:rPr>
              <w:fldChar w:fldCharType="begin"/>
            </w:r>
            <w:r w:rsidR="00DD288E">
              <w:rPr>
                <w:noProof/>
                <w:webHidden/>
              </w:rPr>
              <w:instrText xml:space="preserve"> PAGEREF _Toc29817247 \h </w:instrText>
            </w:r>
            <w:r w:rsidR="00DD288E">
              <w:rPr>
                <w:noProof/>
                <w:webHidden/>
              </w:rPr>
            </w:r>
            <w:r w:rsidR="00DD288E">
              <w:rPr>
                <w:noProof/>
                <w:webHidden/>
              </w:rPr>
              <w:fldChar w:fldCharType="separate"/>
            </w:r>
            <w:r w:rsidR="00DD288E">
              <w:rPr>
                <w:noProof/>
                <w:webHidden/>
              </w:rPr>
              <w:t>8</w:t>
            </w:r>
            <w:r w:rsidR="00DD288E">
              <w:rPr>
                <w:noProof/>
                <w:webHidden/>
              </w:rPr>
              <w:fldChar w:fldCharType="end"/>
            </w:r>
          </w:hyperlink>
        </w:p>
        <w:p w14:paraId="53397717" w14:textId="77777777" w:rsidR="00DD288E" w:rsidRDefault="002D05F6">
          <w:pPr>
            <w:pStyle w:val="TOC2"/>
            <w:tabs>
              <w:tab w:val="right" w:leader="dot" w:pos="9017"/>
            </w:tabs>
            <w:rPr>
              <w:rFonts w:asciiTheme="minorHAnsi" w:eastAsiaTheme="minorEastAsia" w:hAnsiTheme="minorHAnsi" w:cstheme="minorBidi"/>
              <w:noProof/>
              <w:sz w:val="22"/>
              <w:szCs w:val="22"/>
              <w:lang w:val="en-NZ" w:eastAsia="en-NZ"/>
            </w:rPr>
          </w:pPr>
          <w:hyperlink w:anchor="_Toc29817248" w:history="1">
            <w:r w:rsidR="00DD288E" w:rsidRPr="004C0F68">
              <w:rPr>
                <w:rStyle w:val="Hyperlink"/>
                <w:noProof/>
              </w:rPr>
              <w:t>Project Testing</w:t>
            </w:r>
            <w:r w:rsidR="00DD288E">
              <w:rPr>
                <w:noProof/>
                <w:webHidden/>
              </w:rPr>
              <w:tab/>
            </w:r>
            <w:r w:rsidR="00DD288E">
              <w:rPr>
                <w:noProof/>
                <w:webHidden/>
              </w:rPr>
              <w:fldChar w:fldCharType="begin"/>
            </w:r>
            <w:r w:rsidR="00DD288E">
              <w:rPr>
                <w:noProof/>
                <w:webHidden/>
              </w:rPr>
              <w:instrText xml:space="preserve"> PAGEREF _Toc29817248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5E9A91FC" w14:textId="77777777" w:rsidR="00DD288E" w:rsidRDefault="002D05F6">
          <w:pPr>
            <w:pStyle w:val="TOC1"/>
            <w:tabs>
              <w:tab w:val="right" w:leader="dot" w:pos="9017"/>
            </w:tabs>
            <w:rPr>
              <w:rFonts w:asciiTheme="minorHAnsi" w:eastAsiaTheme="minorEastAsia" w:hAnsiTheme="minorHAnsi" w:cstheme="minorBidi"/>
              <w:noProof/>
              <w:sz w:val="22"/>
              <w:szCs w:val="22"/>
              <w:lang w:val="en-NZ" w:eastAsia="en-NZ"/>
            </w:rPr>
          </w:pPr>
          <w:hyperlink w:anchor="_Toc29817249" w:history="1">
            <w:r w:rsidR="00DD288E" w:rsidRPr="004C0F68">
              <w:rPr>
                <w:rStyle w:val="Hyperlink"/>
                <w:noProof/>
              </w:rPr>
              <w:t>User Manual</w:t>
            </w:r>
            <w:r w:rsidR="00DD288E">
              <w:rPr>
                <w:noProof/>
                <w:webHidden/>
              </w:rPr>
              <w:tab/>
            </w:r>
            <w:r w:rsidR="00DD288E">
              <w:rPr>
                <w:noProof/>
                <w:webHidden/>
              </w:rPr>
              <w:fldChar w:fldCharType="begin"/>
            </w:r>
            <w:r w:rsidR="00DD288E">
              <w:rPr>
                <w:noProof/>
                <w:webHidden/>
              </w:rPr>
              <w:instrText xml:space="preserve"> PAGEREF _Toc29817249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6ADF4836" w14:textId="77777777" w:rsidR="00DD288E" w:rsidRDefault="002D05F6">
          <w:pPr>
            <w:pStyle w:val="TOC2"/>
            <w:tabs>
              <w:tab w:val="right" w:leader="dot" w:pos="9017"/>
            </w:tabs>
            <w:rPr>
              <w:rFonts w:asciiTheme="minorHAnsi" w:eastAsiaTheme="minorEastAsia" w:hAnsiTheme="minorHAnsi" w:cstheme="minorBidi"/>
              <w:noProof/>
              <w:sz w:val="22"/>
              <w:szCs w:val="22"/>
              <w:lang w:val="en-NZ" w:eastAsia="en-NZ"/>
            </w:rPr>
          </w:pPr>
          <w:hyperlink w:anchor="_Toc29817250" w:history="1">
            <w:r w:rsidR="00DD288E" w:rsidRPr="004C0F68">
              <w:rPr>
                <w:rStyle w:val="Hyperlink"/>
                <w:noProof/>
              </w:rPr>
              <w:t>Summary</w:t>
            </w:r>
            <w:r w:rsidR="00DD288E">
              <w:rPr>
                <w:noProof/>
                <w:webHidden/>
              </w:rPr>
              <w:tab/>
            </w:r>
            <w:r w:rsidR="00DD288E">
              <w:rPr>
                <w:noProof/>
                <w:webHidden/>
              </w:rPr>
              <w:fldChar w:fldCharType="begin"/>
            </w:r>
            <w:r w:rsidR="00DD288E">
              <w:rPr>
                <w:noProof/>
                <w:webHidden/>
              </w:rPr>
              <w:instrText xml:space="preserve"> PAGEREF _Toc29817250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12E22D64" w14:textId="77777777" w:rsidR="00DD288E" w:rsidRDefault="002D05F6">
          <w:pPr>
            <w:pStyle w:val="TOC3"/>
            <w:tabs>
              <w:tab w:val="right" w:leader="dot" w:pos="9017"/>
            </w:tabs>
            <w:rPr>
              <w:rFonts w:asciiTheme="minorHAnsi" w:eastAsiaTheme="minorEastAsia" w:hAnsiTheme="minorHAnsi" w:cstheme="minorBidi"/>
              <w:noProof/>
              <w:sz w:val="22"/>
              <w:szCs w:val="22"/>
              <w:lang w:val="en-NZ" w:eastAsia="en-NZ"/>
            </w:rPr>
          </w:pPr>
          <w:hyperlink w:anchor="_Toc29817251" w:history="1">
            <w:r w:rsidR="00DD288E" w:rsidRPr="004C0F68">
              <w:rPr>
                <w:rStyle w:val="Hyperlink"/>
                <w:rFonts w:ascii="Arial" w:hAnsi="Arial" w:cs="Arial"/>
                <w:noProof/>
              </w:rPr>
              <w:t>System Configuration</w:t>
            </w:r>
            <w:r w:rsidR="00DD288E">
              <w:rPr>
                <w:noProof/>
                <w:webHidden/>
              </w:rPr>
              <w:tab/>
            </w:r>
            <w:r w:rsidR="00DD288E">
              <w:rPr>
                <w:noProof/>
                <w:webHidden/>
              </w:rPr>
              <w:fldChar w:fldCharType="begin"/>
            </w:r>
            <w:r w:rsidR="00DD288E">
              <w:rPr>
                <w:noProof/>
                <w:webHidden/>
              </w:rPr>
              <w:instrText xml:space="preserve"> PAGEREF _Toc29817251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09F40CDB" w14:textId="77777777" w:rsidR="00DD288E" w:rsidRDefault="002D05F6">
          <w:pPr>
            <w:pStyle w:val="TOC3"/>
            <w:tabs>
              <w:tab w:val="right" w:leader="dot" w:pos="9017"/>
            </w:tabs>
            <w:rPr>
              <w:rFonts w:asciiTheme="minorHAnsi" w:eastAsiaTheme="minorEastAsia" w:hAnsiTheme="minorHAnsi" w:cstheme="minorBidi"/>
              <w:noProof/>
              <w:sz w:val="22"/>
              <w:szCs w:val="22"/>
              <w:lang w:val="en-NZ" w:eastAsia="en-NZ"/>
            </w:rPr>
          </w:pPr>
          <w:hyperlink w:anchor="_Toc29817252" w:history="1">
            <w:r w:rsidR="00DD288E" w:rsidRPr="004C0F68">
              <w:rPr>
                <w:rStyle w:val="Hyperlink"/>
                <w:rFonts w:ascii="Arial" w:hAnsi="Arial" w:cs="Arial"/>
                <w:noProof/>
              </w:rPr>
              <w:t>User Access Levels</w:t>
            </w:r>
            <w:r w:rsidR="00DD288E">
              <w:rPr>
                <w:noProof/>
                <w:webHidden/>
              </w:rPr>
              <w:tab/>
            </w:r>
            <w:r w:rsidR="00DD288E">
              <w:rPr>
                <w:noProof/>
                <w:webHidden/>
              </w:rPr>
              <w:fldChar w:fldCharType="begin"/>
            </w:r>
            <w:r w:rsidR="00DD288E">
              <w:rPr>
                <w:noProof/>
                <w:webHidden/>
              </w:rPr>
              <w:instrText xml:space="preserve"> PAGEREF _Toc29817252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729DD185"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2B7BE2B7" w14:textId="77777777" w:rsidR="008B6045" w:rsidRDefault="008B6045" w:rsidP="003B1E65">
      <w:pPr>
        <w:pStyle w:val="Heading1"/>
      </w:pPr>
      <w:bookmarkStart w:id="6" w:name="_Toc25104105"/>
      <w:bookmarkStart w:id="7" w:name="_Toc496913710"/>
      <w:bookmarkEnd w:id="0"/>
    </w:p>
    <w:p w14:paraId="4AB542A6" w14:textId="77777777" w:rsidR="003F03CE" w:rsidRDefault="003F03CE" w:rsidP="003B1E65">
      <w:pPr>
        <w:pStyle w:val="Heading1"/>
      </w:pPr>
    </w:p>
    <w:p w14:paraId="26CAAEAD" w14:textId="77777777" w:rsidR="003B1E65" w:rsidRDefault="003B1E65" w:rsidP="003B1E65">
      <w:pPr>
        <w:pStyle w:val="Heading1"/>
      </w:pPr>
      <w:bookmarkStart w:id="8" w:name="_Toc29817230"/>
      <w:r>
        <w:t>Project Proposal</w:t>
      </w:r>
      <w:bookmarkEnd w:id="6"/>
      <w:bookmarkEnd w:id="8"/>
    </w:p>
    <w:p w14:paraId="489BEA8E" w14:textId="77777777" w:rsidR="003B1E65" w:rsidRPr="00C47030" w:rsidRDefault="003B1E65" w:rsidP="003B1E65">
      <w:pPr>
        <w:pStyle w:val="Heading2"/>
        <w:spacing w:line="360" w:lineRule="auto"/>
        <w:rPr>
          <w:i w:val="0"/>
        </w:rPr>
      </w:pPr>
      <w:bookmarkStart w:id="9" w:name="_Toc25104106"/>
      <w:bookmarkStart w:id="10" w:name="_Toc29817231"/>
      <w:r w:rsidRPr="00983BEA">
        <w:rPr>
          <w:i w:val="0"/>
        </w:rPr>
        <w:t>Goals and Objectives</w:t>
      </w:r>
      <w:bookmarkEnd w:id="9"/>
      <w:bookmarkEnd w:id="10"/>
    </w:p>
    <w:p w14:paraId="20821CE9" w14:textId="77777777" w:rsidR="003B1E65" w:rsidRDefault="003B1E65" w:rsidP="003B1E65">
      <w:pPr>
        <w:spacing w:line="360" w:lineRule="auto"/>
        <w:jc w:val="both"/>
        <w:rPr>
          <w:rFonts w:ascii="Arial" w:hAnsi="Arial" w:cs="Arial"/>
          <w:sz w:val="20"/>
          <w:szCs w:val="20"/>
        </w:rPr>
      </w:pPr>
    </w:p>
    <w:p w14:paraId="3A9BC986" w14:textId="77777777" w:rsidR="003B1E65" w:rsidRDefault="00765ED6" w:rsidP="003B1E65">
      <w:pPr>
        <w:spacing w:line="360" w:lineRule="auto"/>
        <w:jc w:val="both"/>
        <w:rPr>
          <w:rFonts w:ascii="Arial" w:hAnsi="Arial" w:cs="Arial"/>
          <w:szCs w:val="20"/>
        </w:rPr>
      </w:pPr>
      <w:r>
        <w:rPr>
          <w:rFonts w:ascii="Arial" w:hAnsi="Arial" w:cs="Arial"/>
          <w:szCs w:val="20"/>
        </w:rPr>
        <w:t>This project aims to implement an online web application named “</w:t>
      </w:r>
      <w:r w:rsidR="00426846">
        <w:rPr>
          <w:rFonts w:ascii="Arial" w:hAnsi="Arial" w:cs="Arial"/>
          <w:szCs w:val="20"/>
        </w:rPr>
        <w:t>Hire a Professional</w:t>
      </w:r>
      <w:r>
        <w:rPr>
          <w:rFonts w:ascii="Arial" w:hAnsi="Arial" w:cs="Arial"/>
          <w:szCs w:val="20"/>
        </w:rPr>
        <w:t xml:space="preserve">”. </w:t>
      </w:r>
      <w:r w:rsidR="00426846">
        <w:rPr>
          <w:rFonts w:ascii="Arial" w:hAnsi="Arial" w:cs="Arial"/>
          <w:szCs w:val="20"/>
        </w:rPr>
        <w:t>With the help of this application one can hire a professional easily and cost effectively. In this application, there are admin and client. Admin can register new professionals, view their profile, edit and delete them. Admin can also edit, delete and access details of the registered clients. Moreover, admin can edit, delete and access details of the hired professionals. Clients can view profiles of professionals and can hire them if they are available. New clients can signup for the application for free. Admin can register new data admin for the site.</w:t>
      </w:r>
      <w:r w:rsidR="006A6386">
        <w:rPr>
          <w:rFonts w:ascii="Arial" w:hAnsi="Arial" w:cs="Arial"/>
          <w:szCs w:val="20"/>
        </w:rPr>
        <w:t xml:space="preserve"> With the help of this application one can have a professional easily to do their day to day household tasks.</w:t>
      </w:r>
    </w:p>
    <w:p w14:paraId="058ED9F9" w14:textId="77777777" w:rsidR="003B1E65" w:rsidRPr="00C2419B" w:rsidRDefault="003B1E65" w:rsidP="003B1E65">
      <w:pPr>
        <w:pStyle w:val="Heading2"/>
        <w:rPr>
          <w:i w:val="0"/>
        </w:rPr>
      </w:pPr>
      <w:bookmarkStart w:id="11" w:name="_Toc25104107"/>
      <w:bookmarkStart w:id="12" w:name="_Toc29817232"/>
      <w:r w:rsidRPr="00C2419B">
        <w:rPr>
          <w:i w:val="0"/>
        </w:rPr>
        <w:t>Project Scope</w:t>
      </w:r>
      <w:bookmarkEnd w:id="11"/>
      <w:bookmarkEnd w:id="12"/>
    </w:p>
    <w:p w14:paraId="544CD316" w14:textId="77777777" w:rsidR="003B1E65" w:rsidRDefault="003B1E65" w:rsidP="003B1E65"/>
    <w:p w14:paraId="224AE496" w14:textId="77777777" w:rsidR="003B1E65" w:rsidRPr="00833807" w:rsidRDefault="004274B3" w:rsidP="00833807">
      <w:pPr>
        <w:spacing w:line="360" w:lineRule="auto"/>
        <w:jc w:val="both"/>
        <w:rPr>
          <w:rFonts w:ascii="Arial" w:hAnsi="Arial" w:cs="Arial"/>
          <w:szCs w:val="20"/>
        </w:rPr>
      </w:pPr>
      <w:r>
        <w:rPr>
          <w:rFonts w:ascii="Arial" w:hAnsi="Arial" w:cs="Arial"/>
          <w:szCs w:val="20"/>
        </w:rPr>
        <w:t xml:space="preserve">The scope of this project is to implement an app named “Hire a Professional” with the help of which user can hire best professional to do their work. </w:t>
      </w:r>
      <w:r w:rsidR="002303D6">
        <w:rPr>
          <w:rFonts w:ascii="Arial" w:hAnsi="Arial" w:cs="Arial"/>
          <w:szCs w:val="20"/>
        </w:rPr>
        <w:t xml:space="preserve">The duration of the project is 20 working days which is equals to 4 weeks. </w:t>
      </w:r>
    </w:p>
    <w:p w14:paraId="2E30100E" w14:textId="77777777" w:rsidR="00A36578" w:rsidRPr="00C2419B" w:rsidRDefault="00A36578" w:rsidP="00C2419B">
      <w:pPr>
        <w:pStyle w:val="Heading2"/>
        <w:rPr>
          <w:i w:val="0"/>
          <w:sz w:val="36"/>
        </w:rPr>
      </w:pPr>
      <w:bookmarkStart w:id="13" w:name="_Toc29817233"/>
      <w:r w:rsidRPr="00C2419B">
        <w:rPr>
          <w:i w:val="0"/>
        </w:rPr>
        <w:t>Project Specifications</w:t>
      </w:r>
      <w:bookmarkEnd w:id="7"/>
      <w:bookmarkEnd w:id="13"/>
    </w:p>
    <w:p w14:paraId="04E4C075"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Login</w:t>
      </w:r>
      <w:r w:rsidR="00A13DA5">
        <w:rPr>
          <w:rFonts w:ascii="Arial" w:hAnsi="Arial" w:cs="Arial"/>
          <w:szCs w:val="20"/>
        </w:rPr>
        <w:t>/Logout</w:t>
      </w:r>
      <w:r>
        <w:rPr>
          <w:rFonts w:ascii="Arial" w:hAnsi="Arial" w:cs="Arial"/>
          <w:szCs w:val="20"/>
        </w:rPr>
        <w:t xml:space="preserve"> by admin and </w:t>
      </w:r>
      <w:r w:rsidR="00A13DA5">
        <w:rPr>
          <w:rFonts w:ascii="Arial" w:hAnsi="Arial" w:cs="Arial"/>
          <w:szCs w:val="20"/>
        </w:rPr>
        <w:t>clients.</w:t>
      </w:r>
    </w:p>
    <w:p w14:paraId="56B7F409" w14:textId="77777777" w:rsidR="00833807"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Add, e</w:t>
      </w:r>
      <w:r w:rsidR="00F96A66">
        <w:rPr>
          <w:rFonts w:ascii="Arial" w:hAnsi="Arial" w:cs="Arial"/>
          <w:szCs w:val="20"/>
        </w:rPr>
        <w:t>dit,</w:t>
      </w:r>
      <w:r w:rsidR="00833807">
        <w:rPr>
          <w:rFonts w:ascii="Arial" w:hAnsi="Arial" w:cs="Arial"/>
          <w:szCs w:val="20"/>
        </w:rPr>
        <w:t xml:space="preserve"> delete </w:t>
      </w:r>
      <w:r w:rsidR="00F96A66">
        <w:rPr>
          <w:rFonts w:ascii="Arial" w:hAnsi="Arial" w:cs="Arial"/>
          <w:szCs w:val="20"/>
        </w:rPr>
        <w:t xml:space="preserve">and check details of </w:t>
      </w:r>
      <w:r>
        <w:rPr>
          <w:rFonts w:ascii="Arial" w:hAnsi="Arial" w:cs="Arial"/>
          <w:szCs w:val="20"/>
        </w:rPr>
        <w:t>professionals</w:t>
      </w:r>
      <w:r w:rsidR="00F96A66">
        <w:rPr>
          <w:rFonts w:ascii="Arial" w:hAnsi="Arial" w:cs="Arial"/>
          <w:szCs w:val="20"/>
        </w:rPr>
        <w:t xml:space="preserve"> </w:t>
      </w:r>
      <w:r w:rsidR="00833807">
        <w:rPr>
          <w:rFonts w:ascii="Arial" w:hAnsi="Arial" w:cs="Arial"/>
          <w:szCs w:val="20"/>
        </w:rPr>
        <w:t>by admin</w:t>
      </w:r>
    </w:p>
    <w:p w14:paraId="6A19EB90"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F96A66">
        <w:rPr>
          <w:rFonts w:ascii="Arial" w:hAnsi="Arial" w:cs="Arial"/>
          <w:szCs w:val="20"/>
        </w:rPr>
        <w:t xml:space="preserve">edit, delete and check details of the </w:t>
      </w:r>
      <w:r w:rsidR="00A13DA5">
        <w:rPr>
          <w:rFonts w:ascii="Arial" w:hAnsi="Arial" w:cs="Arial"/>
          <w:szCs w:val="20"/>
        </w:rPr>
        <w:t>clients.</w:t>
      </w:r>
    </w:p>
    <w:p w14:paraId="7F6EDB89"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r w:rsidR="00833807">
        <w:rPr>
          <w:rFonts w:ascii="Arial" w:hAnsi="Arial" w:cs="Arial"/>
          <w:szCs w:val="20"/>
        </w:rPr>
        <w:t>.</w:t>
      </w:r>
    </w:p>
    <w:p w14:paraId="5AE90A02" w14:textId="77777777" w:rsidR="00A13DA5"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edit, delete and access details of the hired professionals.</w:t>
      </w:r>
    </w:p>
    <w:p w14:paraId="3931D6A7" w14:textId="77777777" w:rsidR="00833807"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Clients </w:t>
      </w:r>
      <w:r w:rsidR="00F96A66">
        <w:rPr>
          <w:rFonts w:ascii="Arial" w:hAnsi="Arial" w:cs="Arial"/>
          <w:szCs w:val="20"/>
        </w:rPr>
        <w:t xml:space="preserve">can </w:t>
      </w:r>
      <w:r>
        <w:rPr>
          <w:rFonts w:ascii="Arial" w:hAnsi="Arial" w:cs="Arial"/>
          <w:szCs w:val="20"/>
        </w:rPr>
        <w:t>view profiles of the professionals and can hire them</w:t>
      </w:r>
      <w:r w:rsidR="00186A38">
        <w:rPr>
          <w:rFonts w:ascii="Arial" w:hAnsi="Arial" w:cs="Arial"/>
          <w:szCs w:val="20"/>
        </w:rPr>
        <w:t>.</w:t>
      </w:r>
    </w:p>
    <w:p w14:paraId="48049C09"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A13DA5">
        <w:rPr>
          <w:rFonts w:ascii="Arial" w:hAnsi="Arial" w:cs="Arial"/>
          <w:szCs w:val="20"/>
        </w:rPr>
        <w:t>Clients</w:t>
      </w:r>
      <w:r>
        <w:rPr>
          <w:rFonts w:ascii="Arial" w:hAnsi="Arial" w:cs="Arial"/>
          <w:szCs w:val="20"/>
        </w:rPr>
        <w:t xml:space="preserve"> can </w:t>
      </w:r>
      <w:r w:rsidR="00A13DA5">
        <w:rPr>
          <w:rFonts w:ascii="Arial" w:hAnsi="Arial" w:cs="Arial"/>
          <w:szCs w:val="20"/>
        </w:rPr>
        <w:t>sign up for the app</w:t>
      </w:r>
      <w:r>
        <w:rPr>
          <w:rFonts w:ascii="Arial" w:hAnsi="Arial" w:cs="Arial"/>
          <w:szCs w:val="20"/>
        </w:rPr>
        <w:t>.</w:t>
      </w:r>
    </w:p>
    <w:p w14:paraId="73E2D72A" w14:textId="77777777" w:rsidR="008540E8" w:rsidRPr="00587034" w:rsidRDefault="008540E8" w:rsidP="008540E8">
      <w:pPr>
        <w:pStyle w:val="Heading2"/>
        <w:spacing w:line="360" w:lineRule="auto"/>
        <w:rPr>
          <w:i w:val="0"/>
          <w:sz w:val="36"/>
        </w:rPr>
      </w:pPr>
      <w:bookmarkStart w:id="14" w:name="_Toc29817234"/>
      <w:bookmarkStart w:id="15" w:name="_Toc496913711"/>
      <w:r w:rsidRPr="00983BEA">
        <w:rPr>
          <w:i w:val="0"/>
        </w:rPr>
        <w:t>Target Audience</w:t>
      </w:r>
      <w:bookmarkEnd w:id="14"/>
      <w:r w:rsidRPr="00983BEA">
        <w:rPr>
          <w:i w:val="0"/>
        </w:rPr>
        <w:t xml:space="preserve"> </w:t>
      </w:r>
      <w:bookmarkEnd w:id="15"/>
    </w:p>
    <w:p w14:paraId="6065548D" w14:textId="77777777" w:rsidR="008540E8" w:rsidRPr="008540E8" w:rsidRDefault="00D60C8B" w:rsidP="008540E8">
      <w:pPr>
        <w:spacing w:line="360" w:lineRule="auto"/>
        <w:jc w:val="both"/>
        <w:rPr>
          <w:rFonts w:ascii="Arial" w:hAnsi="Arial" w:cs="Arial"/>
          <w:szCs w:val="20"/>
        </w:rPr>
      </w:pPr>
      <w:r>
        <w:rPr>
          <w:rFonts w:ascii="Arial" w:hAnsi="Arial" w:cs="Arial"/>
          <w:szCs w:val="20"/>
        </w:rPr>
        <w:t>The age can be from 18 years to maximum can go 100 plus or more.</w:t>
      </w:r>
      <w:r w:rsidR="00911F0C">
        <w:rPr>
          <w:rFonts w:ascii="Arial" w:hAnsi="Arial" w:cs="Arial"/>
          <w:szCs w:val="20"/>
        </w:rPr>
        <w:t xml:space="preserve"> The audience for this project is the people who are keen to take help from professional to do their work fast and effectively.</w:t>
      </w:r>
    </w:p>
    <w:p w14:paraId="2A698D73" w14:textId="77777777" w:rsidR="008540E8" w:rsidRPr="008540E8" w:rsidRDefault="008540E8" w:rsidP="008540E8">
      <w:pPr>
        <w:spacing w:line="360" w:lineRule="auto"/>
        <w:jc w:val="both"/>
        <w:rPr>
          <w:rFonts w:ascii="Arial" w:hAnsi="Arial" w:cs="Arial"/>
          <w:szCs w:val="20"/>
        </w:rPr>
      </w:pPr>
    </w:p>
    <w:p w14:paraId="2E6441A8" w14:textId="77777777" w:rsidR="00833807" w:rsidRPr="00983BEA" w:rsidRDefault="00833807" w:rsidP="00833807">
      <w:pPr>
        <w:pStyle w:val="Heading2"/>
        <w:spacing w:line="360" w:lineRule="auto"/>
        <w:rPr>
          <w:i w:val="0"/>
        </w:rPr>
      </w:pPr>
      <w:bookmarkStart w:id="16" w:name="_Toc496913713"/>
      <w:bookmarkStart w:id="17" w:name="_Toc25104108"/>
      <w:bookmarkStart w:id="18" w:name="_Toc29817235"/>
      <w:r w:rsidRPr="00983BEA">
        <w:rPr>
          <w:i w:val="0"/>
        </w:rPr>
        <w:t>Project Deliverables</w:t>
      </w:r>
      <w:bookmarkEnd w:id="16"/>
      <w:bookmarkEnd w:id="17"/>
      <w:bookmarkEnd w:id="18"/>
    </w:p>
    <w:p w14:paraId="57378B71"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08ED5DD9" w14:textId="77777777" w:rsidR="00365100" w:rsidRPr="00983BEA" w:rsidRDefault="00365100" w:rsidP="00833807">
      <w:pPr>
        <w:spacing w:line="360" w:lineRule="auto"/>
        <w:jc w:val="both"/>
        <w:rPr>
          <w:rFonts w:ascii="Arial" w:hAnsi="Arial" w:cs="Arial"/>
          <w:sz w:val="22"/>
        </w:rPr>
      </w:pPr>
    </w:p>
    <w:tbl>
      <w:tblPr>
        <w:tblStyle w:val="TableGrid"/>
        <w:tblW w:w="9825" w:type="dxa"/>
        <w:tblInd w:w="-407" w:type="dxa"/>
        <w:tblLook w:val="04A0" w:firstRow="1" w:lastRow="0" w:firstColumn="1" w:lastColumn="0" w:noHBand="0" w:noVBand="1"/>
      </w:tblPr>
      <w:tblGrid>
        <w:gridCol w:w="3605"/>
        <w:gridCol w:w="6220"/>
      </w:tblGrid>
      <w:tr w:rsidR="00833807" w:rsidRPr="00983BEA" w14:paraId="1A3D8E77" w14:textId="77777777" w:rsidTr="006C7A3F">
        <w:trPr>
          <w:trHeight w:val="456"/>
        </w:trPr>
        <w:tc>
          <w:tcPr>
            <w:tcW w:w="3605" w:type="dxa"/>
            <w:shd w:val="clear" w:color="auto" w:fill="00B0F0"/>
            <w:vAlign w:val="center"/>
          </w:tcPr>
          <w:p w14:paraId="1536019C"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00B0F0"/>
            <w:vAlign w:val="center"/>
          </w:tcPr>
          <w:p w14:paraId="53E884DA"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3D9C3AC5" w14:textId="77777777" w:rsidTr="006C7A3F">
        <w:trPr>
          <w:trHeight w:val="1386"/>
        </w:trPr>
        <w:tc>
          <w:tcPr>
            <w:tcW w:w="3605" w:type="dxa"/>
            <w:shd w:val="clear" w:color="auto" w:fill="00B0F0"/>
          </w:tcPr>
          <w:p w14:paraId="468F3AF4"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00B0F0"/>
          </w:tcPr>
          <w:p w14:paraId="7FD586AB" w14:textId="77777777" w:rsidR="00833807" w:rsidRPr="000A58F9" w:rsidRDefault="00203204" w:rsidP="00BC2F5D">
            <w:pPr>
              <w:spacing w:line="360" w:lineRule="auto"/>
              <w:jc w:val="both"/>
              <w:rPr>
                <w:rFonts w:ascii="Arial" w:hAnsi="Arial" w:cs="Arial"/>
                <w:sz w:val="22"/>
              </w:rPr>
            </w:pPr>
            <w:r>
              <w:rPr>
                <w:rFonts w:ascii="Arial" w:hAnsi="Arial" w:cs="Arial"/>
                <w:sz w:val="22"/>
              </w:rPr>
              <w:t>This is the final report</w:t>
            </w:r>
          </w:p>
        </w:tc>
      </w:tr>
      <w:tr w:rsidR="00833807" w:rsidRPr="00983BEA" w14:paraId="1993AA15" w14:textId="77777777" w:rsidTr="006C7A3F">
        <w:trPr>
          <w:trHeight w:val="437"/>
        </w:trPr>
        <w:tc>
          <w:tcPr>
            <w:tcW w:w="3605" w:type="dxa"/>
            <w:shd w:val="clear" w:color="auto" w:fill="00B0F0"/>
          </w:tcPr>
          <w:p w14:paraId="2D8759BB"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r w:rsidR="006E1C58">
              <w:rPr>
                <w:rFonts w:ascii="Arial" w:hAnsi="Arial" w:cs="Arial"/>
                <w:sz w:val="22"/>
              </w:rPr>
              <w:t xml:space="preserve"> and implementation</w:t>
            </w:r>
          </w:p>
        </w:tc>
        <w:tc>
          <w:tcPr>
            <w:tcW w:w="6220" w:type="dxa"/>
            <w:shd w:val="clear" w:color="auto" w:fill="00B0F0"/>
          </w:tcPr>
          <w:p w14:paraId="3C8A1D52" w14:textId="77777777" w:rsidR="00833807" w:rsidRPr="000A58F9" w:rsidRDefault="00203204" w:rsidP="00BC2F5D">
            <w:pPr>
              <w:spacing w:line="360" w:lineRule="auto"/>
              <w:jc w:val="both"/>
              <w:rPr>
                <w:rFonts w:ascii="Arial" w:hAnsi="Arial" w:cs="Arial"/>
                <w:sz w:val="22"/>
              </w:rPr>
            </w:pPr>
            <w:r>
              <w:rPr>
                <w:rFonts w:ascii="Arial" w:hAnsi="Arial" w:cs="Arial"/>
                <w:sz w:val="22"/>
              </w:rPr>
              <w:t>The coding will go in this. The executable code of the project.</w:t>
            </w:r>
          </w:p>
        </w:tc>
      </w:tr>
      <w:tr w:rsidR="00833807" w:rsidRPr="00983BEA" w14:paraId="197DBBDA" w14:textId="77777777" w:rsidTr="006C7A3F">
        <w:trPr>
          <w:trHeight w:val="456"/>
        </w:trPr>
        <w:tc>
          <w:tcPr>
            <w:tcW w:w="3605" w:type="dxa"/>
            <w:shd w:val="clear" w:color="auto" w:fill="00B0F0"/>
          </w:tcPr>
          <w:p w14:paraId="50F0B28E"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00B0F0"/>
          </w:tcPr>
          <w:p w14:paraId="3CFEE400" w14:textId="77777777" w:rsidR="00833807" w:rsidRPr="000A58F9" w:rsidRDefault="00203204" w:rsidP="00BC2F5D">
            <w:pPr>
              <w:spacing w:line="360" w:lineRule="auto"/>
              <w:jc w:val="both"/>
              <w:rPr>
                <w:rFonts w:ascii="Arial" w:hAnsi="Arial" w:cs="Arial"/>
                <w:sz w:val="22"/>
              </w:rPr>
            </w:pPr>
            <w:r>
              <w:rPr>
                <w:rFonts w:ascii="Arial" w:hAnsi="Arial" w:cs="Arial"/>
                <w:sz w:val="22"/>
              </w:rPr>
              <w:t>This depicts the documentation of the project.</w:t>
            </w:r>
          </w:p>
        </w:tc>
      </w:tr>
      <w:tr w:rsidR="00833807" w:rsidRPr="00983BEA" w14:paraId="4A652EB7" w14:textId="77777777" w:rsidTr="006C7A3F">
        <w:trPr>
          <w:trHeight w:val="456"/>
        </w:trPr>
        <w:tc>
          <w:tcPr>
            <w:tcW w:w="3605" w:type="dxa"/>
            <w:shd w:val="clear" w:color="auto" w:fill="00B0F0"/>
          </w:tcPr>
          <w:p w14:paraId="079C6A99"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00B0F0"/>
          </w:tcPr>
          <w:p w14:paraId="16B21F3D" w14:textId="77777777"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26BE0E3B" w14:textId="77777777" w:rsidR="009F0CF3" w:rsidRPr="00983BEA" w:rsidRDefault="009F0CF3" w:rsidP="009F0CF3">
      <w:pPr>
        <w:pStyle w:val="Heading2"/>
        <w:spacing w:line="360" w:lineRule="auto"/>
        <w:rPr>
          <w:i w:val="0"/>
          <w:sz w:val="36"/>
          <w:szCs w:val="36"/>
          <w:lang w:val="en-US"/>
        </w:rPr>
      </w:pPr>
      <w:bookmarkStart w:id="19" w:name="_Toc29817236"/>
      <w:r w:rsidRPr="00983BEA">
        <w:rPr>
          <w:i w:val="0"/>
        </w:rPr>
        <w:t>Resource Requirements</w:t>
      </w:r>
      <w:bookmarkEnd w:id="19"/>
      <w:r w:rsidRPr="00983BEA">
        <w:rPr>
          <w:i w:val="0"/>
        </w:rPr>
        <w:t xml:space="preserve"> </w:t>
      </w:r>
    </w:p>
    <w:p w14:paraId="6434A88D" w14:textId="77777777" w:rsidR="009F0CF3" w:rsidRPr="00420305" w:rsidRDefault="00592A6C" w:rsidP="009F0CF3">
      <w:pPr>
        <w:spacing w:line="360" w:lineRule="auto"/>
        <w:jc w:val="both"/>
        <w:rPr>
          <w:rFonts w:ascii="Arial" w:hAnsi="Arial" w:cs="Arial"/>
          <w:szCs w:val="20"/>
        </w:rPr>
      </w:pPr>
      <w:r>
        <w:rPr>
          <w:rFonts w:ascii="Arial" w:hAnsi="Arial" w:cs="Arial"/>
          <w:szCs w:val="20"/>
        </w:rPr>
        <w:t>The technologies used in this project are as follows:</w:t>
      </w:r>
    </w:p>
    <w:p w14:paraId="53330F20"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68D819A9" w14:textId="77777777"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14:paraId="455D5CD5"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29BF3B8F" w14:textId="77777777" w:rsidR="00592A6C" w:rsidRDefault="00592A6C" w:rsidP="00592A6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D42C66">
        <w:rPr>
          <w:rFonts w:ascii="Arial" w:hAnsi="Arial" w:cs="Arial"/>
          <w:szCs w:val="20"/>
        </w:rPr>
        <w:t>- 10</w:t>
      </w:r>
    </w:p>
    <w:p w14:paraId="285CB12C" w14:textId="77777777" w:rsidR="00592A6C" w:rsidRDefault="00F3681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07059EC2" w14:textId="77777777" w:rsidR="001314EC" w:rsidRPr="00420305" w:rsidRDefault="001314E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Excel</w:t>
      </w:r>
      <w:r w:rsidR="005D2EF0">
        <w:rPr>
          <w:rFonts w:ascii="Arial" w:hAnsi="Arial" w:cs="Arial"/>
          <w:szCs w:val="20"/>
        </w:rPr>
        <w:t>.</w:t>
      </w:r>
    </w:p>
    <w:p w14:paraId="7DA82DAC" w14:textId="77777777" w:rsidR="00A654A1" w:rsidRPr="00983BEA" w:rsidRDefault="00A654A1" w:rsidP="00983BEA">
      <w:pPr>
        <w:pStyle w:val="Heading2"/>
        <w:spacing w:line="360" w:lineRule="auto"/>
        <w:rPr>
          <w:i w:val="0"/>
        </w:rPr>
      </w:pPr>
      <w:bookmarkStart w:id="20" w:name="_Toc512588785"/>
      <w:bookmarkStart w:id="21" w:name="_Toc29817237"/>
      <w:bookmarkEnd w:id="1"/>
      <w:bookmarkEnd w:id="2"/>
      <w:bookmarkEnd w:id="3"/>
      <w:r w:rsidRPr="00983BEA">
        <w:rPr>
          <w:i w:val="0"/>
        </w:rPr>
        <w:t>Project Tasks and Milestones</w:t>
      </w:r>
      <w:bookmarkEnd w:id="20"/>
      <w:bookmarkEnd w:id="21"/>
    </w:p>
    <w:p w14:paraId="37ED1E57"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10089" w:type="dxa"/>
        <w:tblInd w:w="-313" w:type="dxa"/>
        <w:tblLook w:val="04A0" w:firstRow="1" w:lastRow="0" w:firstColumn="1" w:lastColumn="0" w:noHBand="0" w:noVBand="1"/>
      </w:tblPr>
      <w:tblGrid>
        <w:gridCol w:w="8672"/>
        <w:gridCol w:w="1417"/>
      </w:tblGrid>
      <w:tr w:rsidR="00701180" w14:paraId="3F892047" w14:textId="77777777" w:rsidTr="00004299">
        <w:trPr>
          <w:trHeight w:val="608"/>
        </w:trPr>
        <w:tc>
          <w:tcPr>
            <w:tcW w:w="8672" w:type="dxa"/>
            <w:shd w:val="clear" w:color="auto" w:fill="00B0F0"/>
          </w:tcPr>
          <w:p w14:paraId="1EB1B704"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Tasks</w:t>
            </w:r>
          </w:p>
        </w:tc>
        <w:tc>
          <w:tcPr>
            <w:tcW w:w="1417" w:type="dxa"/>
            <w:shd w:val="clear" w:color="auto" w:fill="00B0F0"/>
          </w:tcPr>
          <w:p w14:paraId="22C6CBE7"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Weeks</w:t>
            </w:r>
          </w:p>
        </w:tc>
      </w:tr>
      <w:tr w:rsidR="003D32F7" w14:paraId="231AE090" w14:textId="77777777" w:rsidTr="00004299">
        <w:trPr>
          <w:trHeight w:val="179"/>
        </w:trPr>
        <w:tc>
          <w:tcPr>
            <w:tcW w:w="8672" w:type="dxa"/>
            <w:shd w:val="clear" w:color="auto" w:fill="00B0F0"/>
          </w:tcPr>
          <w:p w14:paraId="0AA828F3"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Research and analysis </w:t>
            </w:r>
          </w:p>
        </w:tc>
        <w:tc>
          <w:tcPr>
            <w:tcW w:w="1417" w:type="dxa"/>
            <w:shd w:val="clear" w:color="auto" w:fill="00B0F0"/>
          </w:tcPr>
          <w:p w14:paraId="7037ADFE"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2B2FD2DB" w14:textId="77777777" w:rsidTr="00004299">
        <w:trPr>
          <w:trHeight w:val="171"/>
        </w:trPr>
        <w:tc>
          <w:tcPr>
            <w:tcW w:w="8672" w:type="dxa"/>
            <w:shd w:val="clear" w:color="auto" w:fill="00B0F0"/>
          </w:tcPr>
          <w:p w14:paraId="5925AE61" w14:textId="77777777" w:rsidR="003D32F7" w:rsidRPr="00981EF0" w:rsidRDefault="001400F8" w:rsidP="003D32F7">
            <w:pPr>
              <w:spacing w:line="360" w:lineRule="auto"/>
              <w:jc w:val="both"/>
              <w:rPr>
                <w:rFonts w:ascii="Arial" w:hAnsi="Arial" w:cs="Arial"/>
                <w:szCs w:val="20"/>
              </w:rPr>
            </w:pPr>
            <w:r>
              <w:rPr>
                <w:rFonts w:ascii="Arial" w:hAnsi="Arial" w:cs="Arial"/>
                <w:szCs w:val="20"/>
              </w:rPr>
              <w:t>Planning and first kick of meeting Project Proposal document</w:t>
            </w:r>
            <w:r w:rsidR="003D32F7" w:rsidRPr="00981EF0">
              <w:rPr>
                <w:rFonts w:ascii="Arial" w:hAnsi="Arial" w:cs="Arial"/>
                <w:szCs w:val="20"/>
              </w:rPr>
              <w:t>.</w:t>
            </w:r>
          </w:p>
        </w:tc>
        <w:tc>
          <w:tcPr>
            <w:tcW w:w="1417" w:type="dxa"/>
            <w:shd w:val="clear" w:color="auto" w:fill="00B0F0"/>
          </w:tcPr>
          <w:p w14:paraId="159FB6AD"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44E3A2C7" w14:textId="77777777" w:rsidTr="00004299">
        <w:trPr>
          <w:trHeight w:val="193"/>
        </w:trPr>
        <w:tc>
          <w:tcPr>
            <w:tcW w:w="8672" w:type="dxa"/>
            <w:shd w:val="clear" w:color="auto" w:fill="00B0F0"/>
          </w:tcPr>
          <w:p w14:paraId="64B8E463" w14:textId="77777777" w:rsidR="003D32F7" w:rsidRPr="00981EF0" w:rsidRDefault="001400F8" w:rsidP="003D32F7">
            <w:pPr>
              <w:spacing w:line="360" w:lineRule="auto"/>
              <w:jc w:val="both"/>
              <w:rPr>
                <w:rFonts w:ascii="Arial" w:hAnsi="Arial" w:cs="Arial"/>
                <w:szCs w:val="20"/>
              </w:rPr>
            </w:pPr>
            <w:r>
              <w:rPr>
                <w:rFonts w:ascii="Arial" w:hAnsi="Arial" w:cs="Arial"/>
                <w:szCs w:val="20"/>
              </w:rPr>
              <w:t>Design of Database</w:t>
            </w:r>
          </w:p>
        </w:tc>
        <w:tc>
          <w:tcPr>
            <w:tcW w:w="1417" w:type="dxa"/>
            <w:shd w:val="clear" w:color="auto" w:fill="00B0F0"/>
          </w:tcPr>
          <w:p w14:paraId="241E9916"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6F74B8AB" w14:textId="77777777" w:rsidTr="00004299">
        <w:trPr>
          <w:trHeight w:val="375"/>
        </w:trPr>
        <w:tc>
          <w:tcPr>
            <w:tcW w:w="8672" w:type="dxa"/>
            <w:shd w:val="clear" w:color="auto" w:fill="00B0F0"/>
          </w:tcPr>
          <w:p w14:paraId="6BE89890"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UI design </w:t>
            </w:r>
          </w:p>
        </w:tc>
        <w:tc>
          <w:tcPr>
            <w:tcW w:w="1417" w:type="dxa"/>
            <w:shd w:val="clear" w:color="auto" w:fill="00B0F0"/>
          </w:tcPr>
          <w:p w14:paraId="5531B835"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65872548" w14:textId="77777777" w:rsidTr="00004299">
        <w:trPr>
          <w:trHeight w:val="317"/>
        </w:trPr>
        <w:tc>
          <w:tcPr>
            <w:tcW w:w="8672" w:type="dxa"/>
            <w:shd w:val="clear" w:color="auto" w:fill="00B0F0"/>
          </w:tcPr>
          <w:p w14:paraId="6BDD7C24" w14:textId="77777777" w:rsidR="003D32F7" w:rsidRPr="00981EF0" w:rsidRDefault="000A2E7A" w:rsidP="003D32F7">
            <w:pPr>
              <w:spacing w:line="360" w:lineRule="auto"/>
              <w:jc w:val="both"/>
              <w:rPr>
                <w:rFonts w:ascii="Arial" w:hAnsi="Arial" w:cs="Arial"/>
                <w:szCs w:val="20"/>
              </w:rPr>
            </w:pPr>
            <w:r>
              <w:rPr>
                <w:rFonts w:ascii="Arial" w:hAnsi="Arial" w:cs="Arial"/>
                <w:szCs w:val="20"/>
              </w:rPr>
              <w:t>I</w:t>
            </w:r>
            <w:r w:rsidR="001400F8">
              <w:rPr>
                <w:rFonts w:ascii="Arial" w:hAnsi="Arial" w:cs="Arial"/>
                <w:szCs w:val="20"/>
              </w:rPr>
              <w:t>mplementation</w:t>
            </w:r>
            <w:r w:rsidR="003D32F7" w:rsidRPr="00981EF0">
              <w:rPr>
                <w:rFonts w:ascii="Arial" w:hAnsi="Arial" w:cs="Arial"/>
                <w:szCs w:val="20"/>
              </w:rPr>
              <w:t xml:space="preserve"> </w:t>
            </w:r>
            <w:r>
              <w:rPr>
                <w:rFonts w:ascii="Arial" w:hAnsi="Arial" w:cs="Arial"/>
                <w:szCs w:val="20"/>
              </w:rPr>
              <w:t>of Identity Framework</w:t>
            </w:r>
          </w:p>
        </w:tc>
        <w:tc>
          <w:tcPr>
            <w:tcW w:w="1417" w:type="dxa"/>
            <w:shd w:val="clear" w:color="auto" w:fill="00B0F0"/>
          </w:tcPr>
          <w:p w14:paraId="2AF07361"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r w:rsidRPr="00981EF0">
              <w:rPr>
                <w:rFonts w:ascii="Arial" w:hAnsi="Arial" w:cs="Arial"/>
                <w:szCs w:val="20"/>
              </w:rPr>
              <w:t xml:space="preserve"> </w:t>
            </w:r>
          </w:p>
        </w:tc>
      </w:tr>
      <w:tr w:rsidR="003D32F7" w14:paraId="3618A104" w14:textId="77777777" w:rsidTr="00004299">
        <w:trPr>
          <w:trHeight w:val="167"/>
        </w:trPr>
        <w:tc>
          <w:tcPr>
            <w:tcW w:w="8672" w:type="dxa"/>
            <w:shd w:val="clear" w:color="auto" w:fill="00B0F0"/>
          </w:tcPr>
          <w:p w14:paraId="0CAE1B38"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Coding for admin and </w:t>
            </w:r>
            <w:r w:rsidR="00B13FA6">
              <w:rPr>
                <w:rFonts w:ascii="Arial" w:hAnsi="Arial" w:cs="Arial"/>
                <w:szCs w:val="20"/>
              </w:rPr>
              <w:t>Client</w:t>
            </w:r>
          </w:p>
        </w:tc>
        <w:tc>
          <w:tcPr>
            <w:tcW w:w="1417" w:type="dxa"/>
            <w:shd w:val="clear" w:color="auto" w:fill="00B0F0"/>
          </w:tcPr>
          <w:p w14:paraId="0E56E194"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6F6A5A50" w14:textId="77777777" w:rsidTr="00004299">
        <w:trPr>
          <w:trHeight w:val="315"/>
        </w:trPr>
        <w:tc>
          <w:tcPr>
            <w:tcW w:w="8672" w:type="dxa"/>
            <w:shd w:val="clear" w:color="auto" w:fill="00B0F0"/>
          </w:tcPr>
          <w:p w14:paraId="69E5DD68"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Testing</w:t>
            </w:r>
          </w:p>
        </w:tc>
        <w:tc>
          <w:tcPr>
            <w:tcW w:w="1417" w:type="dxa"/>
            <w:shd w:val="clear" w:color="auto" w:fill="00B0F0"/>
          </w:tcPr>
          <w:p w14:paraId="326BDF82"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5D02A204" w14:textId="77777777" w:rsidTr="00004299">
        <w:trPr>
          <w:trHeight w:val="274"/>
        </w:trPr>
        <w:tc>
          <w:tcPr>
            <w:tcW w:w="8672" w:type="dxa"/>
            <w:shd w:val="clear" w:color="auto" w:fill="00B0F0"/>
          </w:tcPr>
          <w:p w14:paraId="5E1791F7"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Final Documentation</w:t>
            </w:r>
          </w:p>
        </w:tc>
        <w:tc>
          <w:tcPr>
            <w:tcW w:w="1417" w:type="dxa"/>
            <w:shd w:val="clear" w:color="auto" w:fill="00B0F0"/>
          </w:tcPr>
          <w:p w14:paraId="4947A7F1"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bl>
    <w:p w14:paraId="490E48A5" w14:textId="77777777" w:rsidR="00A654A1" w:rsidRPr="00983BEA" w:rsidRDefault="00A654A1" w:rsidP="00983BEA">
      <w:pPr>
        <w:pStyle w:val="Heading2"/>
        <w:spacing w:line="360" w:lineRule="auto"/>
        <w:rPr>
          <w:sz w:val="24"/>
        </w:rPr>
        <w:sectPr w:rsidR="00A654A1" w:rsidRPr="00983BEA" w:rsidSect="006C7A3F">
          <w:headerReference w:type="default" r:id="rId8"/>
          <w:footerReference w:type="default" r:id="rId9"/>
          <w:pgSz w:w="11907" w:h="16840" w:code="9"/>
          <w:pgMar w:top="1440" w:right="1440" w:bottom="1440" w:left="1440" w:header="709" w:footer="709" w:gutter="0"/>
          <w:pgBorders w:offsetFrom="page">
            <w:top w:val="threeDEmboss" w:sz="24" w:space="24" w:color="00B0F0"/>
            <w:left w:val="threeDEmboss" w:sz="24" w:space="24" w:color="00B0F0"/>
            <w:bottom w:val="threeDEngrave" w:sz="24" w:space="24" w:color="00B0F0"/>
            <w:right w:val="threeDEngrave" w:sz="24" w:space="24" w:color="00B0F0"/>
          </w:pgBorders>
          <w:cols w:space="708"/>
          <w:titlePg/>
          <w:docGrid w:linePitch="360"/>
        </w:sectPr>
      </w:pPr>
    </w:p>
    <w:p w14:paraId="4405CFF0" w14:textId="77777777" w:rsidR="00946FEA" w:rsidRPr="00983BEA" w:rsidRDefault="00946FEA" w:rsidP="00983BEA">
      <w:pPr>
        <w:pStyle w:val="Heading2"/>
        <w:spacing w:line="360" w:lineRule="auto"/>
        <w:rPr>
          <w:i w:val="0"/>
          <w:sz w:val="36"/>
          <w:szCs w:val="36"/>
          <w:lang w:val="en-US"/>
        </w:rPr>
      </w:pPr>
      <w:bookmarkStart w:id="22" w:name="_Toc29817238"/>
      <w:bookmarkEnd w:id="4"/>
      <w:r w:rsidRPr="00983BEA">
        <w:rPr>
          <w:i w:val="0"/>
        </w:rPr>
        <w:lastRenderedPageBreak/>
        <w:t xml:space="preserve">Project </w:t>
      </w:r>
      <w:bookmarkEnd w:id="5"/>
      <w:r w:rsidR="00521A45">
        <w:rPr>
          <w:i w:val="0"/>
        </w:rPr>
        <w:t>Assumptions</w:t>
      </w:r>
      <w:bookmarkEnd w:id="22"/>
    </w:p>
    <w:p w14:paraId="2E06F68A" w14:textId="77777777" w:rsidR="00946FEA" w:rsidRPr="00FD173A" w:rsidRDefault="002C3251" w:rsidP="00FD173A">
      <w:pPr>
        <w:spacing w:line="360" w:lineRule="auto"/>
        <w:jc w:val="both"/>
        <w:rPr>
          <w:rFonts w:ascii="Arial" w:hAnsi="Arial" w:cs="Arial"/>
          <w:szCs w:val="20"/>
        </w:rPr>
      </w:pPr>
      <w:r>
        <w:rPr>
          <w:rFonts w:ascii="Arial" w:hAnsi="Arial" w:cs="Arial"/>
          <w:szCs w:val="20"/>
        </w:rPr>
        <w:t xml:space="preserve">While doing the implementation, following </w:t>
      </w:r>
      <w:r w:rsidR="004C5CA7">
        <w:rPr>
          <w:rFonts w:ascii="Arial" w:hAnsi="Arial" w:cs="Arial"/>
          <w:szCs w:val="20"/>
        </w:rPr>
        <w:t xml:space="preserve">assumption </w:t>
      </w:r>
      <w:r w:rsidR="00585E31">
        <w:rPr>
          <w:rFonts w:ascii="Arial" w:hAnsi="Arial" w:cs="Arial"/>
          <w:szCs w:val="20"/>
        </w:rPr>
        <w:t xml:space="preserve">are </w:t>
      </w:r>
      <w:r w:rsidR="004C5CA7">
        <w:rPr>
          <w:rFonts w:ascii="Arial" w:hAnsi="Arial" w:cs="Arial"/>
          <w:szCs w:val="20"/>
        </w:rPr>
        <w:t>made:</w:t>
      </w:r>
    </w:p>
    <w:p w14:paraId="5C2CE97E"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w:t>
      </w:r>
      <w:r w:rsidR="00585E31">
        <w:rPr>
          <w:rFonts w:ascii="Arial" w:hAnsi="Arial" w:cs="Arial"/>
          <w:szCs w:val="20"/>
        </w:rPr>
        <w:t>client</w:t>
      </w:r>
      <w:r>
        <w:rPr>
          <w:rFonts w:ascii="Arial" w:hAnsi="Arial" w:cs="Arial"/>
          <w:szCs w:val="20"/>
        </w:rPr>
        <w:t xml:space="preserve"> will be there to login when the app will be designed and implemented.</w:t>
      </w:r>
    </w:p>
    <w:p w14:paraId="42066D0D"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only register new admin if he/she will be signing first.</w:t>
      </w:r>
    </w:p>
    <w:p w14:paraId="0B92633E"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App will be </w:t>
      </w:r>
      <w:r w:rsidR="00585E31">
        <w:rPr>
          <w:rFonts w:ascii="Arial" w:hAnsi="Arial" w:cs="Arial"/>
          <w:szCs w:val="20"/>
        </w:rPr>
        <w:t>open source.</w:t>
      </w:r>
    </w:p>
    <w:p w14:paraId="09F5FAFF" w14:textId="77777777" w:rsidR="00655779" w:rsidRPr="00983BEA" w:rsidRDefault="00655779" w:rsidP="00983BEA">
      <w:pPr>
        <w:pStyle w:val="Heading1"/>
        <w:spacing w:line="360" w:lineRule="auto"/>
      </w:pPr>
      <w:bookmarkStart w:id="23" w:name="_Toc29817239"/>
      <w:r w:rsidRPr="00983BEA">
        <w:t>Project Report</w:t>
      </w:r>
      <w:bookmarkEnd w:id="23"/>
    </w:p>
    <w:p w14:paraId="3CAAC854" w14:textId="77777777" w:rsidR="00116620" w:rsidRPr="00116620" w:rsidRDefault="00116620" w:rsidP="00C70D71">
      <w:pPr>
        <w:pStyle w:val="Heading3"/>
      </w:pPr>
    </w:p>
    <w:p w14:paraId="7ED40120" w14:textId="77777777" w:rsidR="00C70D71" w:rsidRDefault="00655779" w:rsidP="00C70D71">
      <w:pPr>
        <w:pStyle w:val="Heading4"/>
      </w:pPr>
      <w:r w:rsidRPr="00983BEA">
        <w:t>Functional</w:t>
      </w:r>
      <w:r w:rsidR="00C70D71">
        <w:t xml:space="preserve"> and </w:t>
      </w:r>
      <w:r w:rsidR="00C70D71" w:rsidRPr="00983BEA">
        <w:t>Non-Functional</w:t>
      </w:r>
    </w:p>
    <w:p w14:paraId="263C14D3" w14:textId="77777777" w:rsidR="00990295" w:rsidRPr="00983BEA" w:rsidRDefault="00990295" w:rsidP="00983BEA">
      <w:pPr>
        <w:spacing w:line="360" w:lineRule="auto"/>
        <w:rPr>
          <w:rFonts w:ascii="Arial" w:hAnsi="Arial" w:cs="Arial"/>
        </w:rPr>
      </w:pPr>
    </w:p>
    <w:p w14:paraId="69F7A137" w14:textId="77777777"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9082" w:type="dxa"/>
        <w:tblLook w:val="04A0" w:firstRow="1" w:lastRow="0" w:firstColumn="1" w:lastColumn="0" w:noHBand="0" w:noVBand="1"/>
      </w:tblPr>
      <w:tblGrid>
        <w:gridCol w:w="10"/>
        <w:gridCol w:w="1929"/>
        <w:gridCol w:w="7143"/>
      </w:tblGrid>
      <w:tr w:rsidR="00570D6D" w14:paraId="069E5042" w14:textId="77777777" w:rsidTr="00663CD0">
        <w:trPr>
          <w:gridBefore w:val="1"/>
          <w:wBefore w:w="10" w:type="dxa"/>
          <w:trHeight w:val="416"/>
        </w:trPr>
        <w:tc>
          <w:tcPr>
            <w:tcW w:w="1929" w:type="dxa"/>
            <w:shd w:val="clear" w:color="auto" w:fill="00B0F0"/>
          </w:tcPr>
          <w:p w14:paraId="5BF0AE85" w14:textId="77777777" w:rsidR="00570D6D" w:rsidRDefault="00570D6D" w:rsidP="00983BEA">
            <w:pPr>
              <w:spacing w:line="360" w:lineRule="auto"/>
              <w:rPr>
                <w:rFonts w:ascii="Arial" w:hAnsi="Arial" w:cs="Arial"/>
              </w:rPr>
            </w:pPr>
            <w:r>
              <w:rPr>
                <w:rFonts w:ascii="Arial" w:hAnsi="Arial" w:cs="Arial"/>
              </w:rPr>
              <w:t>Users</w:t>
            </w:r>
          </w:p>
        </w:tc>
        <w:tc>
          <w:tcPr>
            <w:tcW w:w="7143" w:type="dxa"/>
            <w:shd w:val="clear" w:color="auto" w:fill="00B0F0"/>
          </w:tcPr>
          <w:p w14:paraId="3B64019A" w14:textId="77777777" w:rsidR="00570D6D" w:rsidRDefault="00570D6D" w:rsidP="00983BEA">
            <w:pPr>
              <w:spacing w:line="360" w:lineRule="auto"/>
              <w:rPr>
                <w:rFonts w:ascii="Arial" w:hAnsi="Arial" w:cs="Arial"/>
              </w:rPr>
            </w:pPr>
            <w:r>
              <w:rPr>
                <w:rFonts w:ascii="Arial" w:hAnsi="Arial" w:cs="Arial"/>
              </w:rPr>
              <w:t>Functional</w:t>
            </w:r>
          </w:p>
        </w:tc>
      </w:tr>
      <w:tr w:rsidR="00570D6D" w14:paraId="2F7CD488" w14:textId="77777777" w:rsidTr="00663CD0">
        <w:trPr>
          <w:gridBefore w:val="1"/>
          <w:wBefore w:w="10" w:type="dxa"/>
          <w:trHeight w:val="1522"/>
        </w:trPr>
        <w:tc>
          <w:tcPr>
            <w:tcW w:w="1929" w:type="dxa"/>
            <w:shd w:val="clear" w:color="auto" w:fill="00B0F0"/>
          </w:tcPr>
          <w:p w14:paraId="0279A941" w14:textId="77777777" w:rsidR="00570D6D" w:rsidRDefault="00570D6D" w:rsidP="00983BEA">
            <w:pPr>
              <w:spacing w:line="360" w:lineRule="auto"/>
              <w:rPr>
                <w:rFonts w:ascii="Arial" w:hAnsi="Arial" w:cs="Arial"/>
              </w:rPr>
            </w:pPr>
            <w:r>
              <w:rPr>
                <w:rFonts w:ascii="Arial" w:hAnsi="Arial" w:cs="Arial"/>
              </w:rPr>
              <w:t>Admin</w:t>
            </w:r>
          </w:p>
        </w:tc>
        <w:tc>
          <w:tcPr>
            <w:tcW w:w="7143" w:type="dxa"/>
            <w:shd w:val="clear" w:color="auto" w:fill="00B0F0"/>
          </w:tcPr>
          <w:p w14:paraId="105EDBB6"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Manage </w:t>
            </w:r>
            <w:r w:rsidR="00351132">
              <w:rPr>
                <w:rFonts w:ascii="Arial" w:hAnsi="Arial" w:cs="Arial"/>
              </w:rPr>
              <w:t>professionals</w:t>
            </w:r>
            <w:r>
              <w:rPr>
                <w:rFonts w:ascii="Arial" w:hAnsi="Arial" w:cs="Arial"/>
              </w:rPr>
              <w:t>, add, edit, delete and check details.</w:t>
            </w:r>
          </w:p>
          <w:p w14:paraId="221F9855"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Login</w:t>
            </w:r>
            <w:r w:rsidR="00351132">
              <w:rPr>
                <w:rFonts w:ascii="Arial" w:hAnsi="Arial" w:cs="Arial"/>
              </w:rPr>
              <w:t>/Logout</w:t>
            </w:r>
          </w:p>
          <w:p w14:paraId="3123BCBD"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Register new </w:t>
            </w:r>
            <w:r w:rsidR="00351132">
              <w:rPr>
                <w:rFonts w:ascii="Arial" w:hAnsi="Arial" w:cs="Arial"/>
              </w:rPr>
              <w:t xml:space="preserve">data </w:t>
            </w:r>
            <w:r>
              <w:rPr>
                <w:rFonts w:ascii="Arial" w:hAnsi="Arial" w:cs="Arial"/>
              </w:rPr>
              <w:t>admins</w:t>
            </w:r>
          </w:p>
          <w:p w14:paraId="430C598E"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Edit, delete and check details of the </w:t>
            </w:r>
            <w:r w:rsidR="00351132">
              <w:rPr>
                <w:rFonts w:ascii="Arial" w:hAnsi="Arial" w:cs="Arial"/>
              </w:rPr>
              <w:t>clients</w:t>
            </w:r>
            <w:r>
              <w:rPr>
                <w:rFonts w:ascii="Arial" w:hAnsi="Arial" w:cs="Arial"/>
              </w:rPr>
              <w:t>.</w:t>
            </w:r>
          </w:p>
          <w:p w14:paraId="4BD46D95" w14:textId="77777777" w:rsidR="00351132" w:rsidRDefault="00351132" w:rsidP="00D5644A">
            <w:pPr>
              <w:pStyle w:val="ListParagraph"/>
              <w:numPr>
                <w:ilvl w:val="0"/>
                <w:numId w:val="29"/>
              </w:numPr>
              <w:spacing w:line="360" w:lineRule="auto"/>
              <w:rPr>
                <w:rFonts w:ascii="Arial" w:hAnsi="Arial" w:cs="Arial"/>
              </w:rPr>
            </w:pPr>
            <w:r>
              <w:rPr>
                <w:rFonts w:ascii="Arial" w:hAnsi="Arial" w:cs="Arial"/>
              </w:rPr>
              <w:t>Edit, delete and access details of the hired professionals.</w:t>
            </w:r>
          </w:p>
        </w:tc>
      </w:tr>
      <w:tr w:rsidR="00570D6D" w14:paraId="36E90E9C" w14:textId="77777777" w:rsidTr="00663CD0">
        <w:trPr>
          <w:gridBefore w:val="1"/>
          <w:wBefore w:w="10" w:type="dxa"/>
          <w:trHeight w:val="1334"/>
        </w:trPr>
        <w:tc>
          <w:tcPr>
            <w:tcW w:w="1929" w:type="dxa"/>
            <w:shd w:val="clear" w:color="auto" w:fill="00B0F0"/>
          </w:tcPr>
          <w:p w14:paraId="62F2325B" w14:textId="77777777" w:rsidR="00570D6D" w:rsidRDefault="0091060F" w:rsidP="00983BEA">
            <w:pPr>
              <w:spacing w:line="360" w:lineRule="auto"/>
              <w:rPr>
                <w:rFonts w:ascii="Arial" w:hAnsi="Arial" w:cs="Arial"/>
              </w:rPr>
            </w:pPr>
            <w:r>
              <w:rPr>
                <w:rFonts w:ascii="Arial" w:hAnsi="Arial" w:cs="Arial"/>
              </w:rPr>
              <w:t>Clients</w:t>
            </w:r>
          </w:p>
        </w:tc>
        <w:tc>
          <w:tcPr>
            <w:tcW w:w="7143" w:type="dxa"/>
            <w:shd w:val="clear" w:color="auto" w:fill="00B0F0"/>
          </w:tcPr>
          <w:p w14:paraId="0082BBCF" w14:textId="77777777" w:rsidR="00570D6D" w:rsidRDefault="0091060F" w:rsidP="00DD3CF7">
            <w:pPr>
              <w:pStyle w:val="ListParagraph"/>
              <w:numPr>
                <w:ilvl w:val="0"/>
                <w:numId w:val="29"/>
              </w:numPr>
              <w:spacing w:line="360" w:lineRule="auto"/>
              <w:rPr>
                <w:rFonts w:ascii="Arial" w:hAnsi="Arial" w:cs="Arial"/>
              </w:rPr>
            </w:pPr>
            <w:r>
              <w:rPr>
                <w:rFonts w:ascii="Arial" w:hAnsi="Arial" w:cs="Arial"/>
              </w:rPr>
              <w:t>View Profiles of the Professionals</w:t>
            </w:r>
            <w:r w:rsidR="00570D6D">
              <w:rPr>
                <w:rFonts w:ascii="Arial" w:hAnsi="Arial" w:cs="Arial"/>
              </w:rPr>
              <w:t>.</w:t>
            </w:r>
          </w:p>
          <w:p w14:paraId="326B9325" w14:textId="77777777" w:rsidR="0091060F" w:rsidRDefault="0091060F" w:rsidP="00DD3CF7">
            <w:pPr>
              <w:pStyle w:val="ListParagraph"/>
              <w:numPr>
                <w:ilvl w:val="0"/>
                <w:numId w:val="29"/>
              </w:numPr>
              <w:spacing w:line="360" w:lineRule="auto"/>
              <w:rPr>
                <w:rFonts w:ascii="Arial" w:hAnsi="Arial" w:cs="Arial"/>
              </w:rPr>
            </w:pPr>
            <w:r>
              <w:rPr>
                <w:rFonts w:ascii="Arial" w:hAnsi="Arial" w:cs="Arial"/>
              </w:rPr>
              <w:t>Hire a Professional.</w:t>
            </w:r>
          </w:p>
          <w:p w14:paraId="63F8CCF4" w14:textId="77777777" w:rsidR="00570D6D" w:rsidRDefault="00570D6D" w:rsidP="00570D6D">
            <w:pPr>
              <w:pStyle w:val="ListParagraph"/>
              <w:numPr>
                <w:ilvl w:val="0"/>
                <w:numId w:val="29"/>
              </w:numPr>
              <w:spacing w:line="360" w:lineRule="auto"/>
              <w:rPr>
                <w:rFonts w:ascii="Arial" w:hAnsi="Arial" w:cs="Arial"/>
              </w:rPr>
            </w:pPr>
            <w:r>
              <w:rPr>
                <w:rFonts w:ascii="Arial" w:hAnsi="Arial" w:cs="Arial"/>
              </w:rPr>
              <w:t xml:space="preserve">New </w:t>
            </w:r>
            <w:r w:rsidR="0091060F">
              <w:rPr>
                <w:rFonts w:ascii="Arial" w:hAnsi="Arial" w:cs="Arial"/>
              </w:rPr>
              <w:t>clients</w:t>
            </w:r>
            <w:r>
              <w:rPr>
                <w:rFonts w:ascii="Arial" w:hAnsi="Arial" w:cs="Arial"/>
              </w:rPr>
              <w:t xml:space="preserve"> can signup</w:t>
            </w:r>
          </w:p>
          <w:p w14:paraId="5ADBA22A" w14:textId="77777777"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0D6D" w14:paraId="72B0EBDE" w14:textId="77777777" w:rsidTr="00663CD0">
        <w:trPr>
          <w:trHeight w:val="461"/>
        </w:trPr>
        <w:tc>
          <w:tcPr>
            <w:tcW w:w="9082" w:type="dxa"/>
            <w:gridSpan w:val="3"/>
            <w:shd w:val="clear" w:color="auto" w:fill="00B0F0"/>
          </w:tcPr>
          <w:p w14:paraId="25E238FC" w14:textId="77777777" w:rsidR="00570D6D" w:rsidRDefault="00570D6D" w:rsidP="00983BEA">
            <w:pPr>
              <w:pStyle w:val="Heading3"/>
              <w:spacing w:line="360" w:lineRule="auto"/>
              <w:outlineLvl w:val="2"/>
              <w:rPr>
                <w:rFonts w:ascii="Arial" w:hAnsi="Arial" w:cs="Arial"/>
                <w:sz w:val="28"/>
              </w:rPr>
            </w:pPr>
            <w:bookmarkStart w:id="24" w:name="_Toc29817240"/>
            <w:r>
              <w:rPr>
                <w:rFonts w:ascii="Arial" w:hAnsi="Arial" w:cs="Arial"/>
              </w:rPr>
              <w:t>Non- Functional</w:t>
            </w:r>
            <w:bookmarkEnd w:id="24"/>
          </w:p>
        </w:tc>
      </w:tr>
      <w:tr w:rsidR="00570D6D" w14:paraId="3FE30B8D" w14:textId="77777777" w:rsidTr="00663CD0">
        <w:trPr>
          <w:trHeight w:val="1912"/>
        </w:trPr>
        <w:tc>
          <w:tcPr>
            <w:tcW w:w="9082" w:type="dxa"/>
            <w:gridSpan w:val="3"/>
            <w:shd w:val="clear" w:color="auto" w:fill="00B0F0"/>
          </w:tcPr>
          <w:p w14:paraId="08559911" w14:textId="77777777" w:rsidR="00570D6D" w:rsidRDefault="00571B80" w:rsidP="00570D6D">
            <w:pPr>
              <w:pStyle w:val="ListParagraph"/>
              <w:numPr>
                <w:ilvl w:val="0"/>
                <w:numId w:val="30"/>
              </w:numPr>
              <w:spacing w:line="360" w:lineRule="auto"/>
              <w:rPr>
                <w:rFonts w:ascii="Arial" w:hAnsi="Arial" w:cs="Arial"/>
              </w:rPr>
            </w:pPr>
            <w:r>
              <w:rPr>
                <w:rFonts w:ascii="Arial" w:hAnsi="Arial" w:cs="Arial"/>
              </w:rPr>
              <w:t>Project will be compatible on all browsers and devices.</w:t>
            </w:r>
          </w:p>
          <w:p w14:paraId="56DDC690" w14:textId="77777777" w:rsidR="00571B80" w:rsidRPr="00B72440" w:rsidRDefault="00B72440" w:rsidP="00B72440">
            <w:pPr>
              <w:pStyle w:val="ListParagraph"/>
              <w:numPr>
                <w:ilvl w:val="0"/>
                <w:numId w:val="30"/>
              </w:numPr>
              <w:spacing w:line="360" w:lineRule="auto"/>
              <w:rPr>
                <w:rFonts w:ascii="Arial" w:hAnsi="Arial" w:cs="Arial"/>
              </w:rPr>
            </w:pPr>
            <w:r>
              <w:rPr>
                <w:rFonts w:ascii="Arial" w:hAnsi="Arial" w:cs="Arial"/>
              </w:rPr>
              <w:t>Security and f</w:t>
            </w:r>
            <w:r w:rsidR="00571B80" w:rsidRPr="00B72440">
              <w:rPr>
                <w:rFonts w:ascii="Arial" w:hAnsi="Arial" w:cs="Arial"/>
              </w:rPr>
              <w:t>ast load time of the project.</w:t>
            </w:r>
          </w:p>
          <w:p w14:paraId="151774A8" w14:textId="77777777" w:rsidR="00570D6D" w:rsidRPr="00B72440" w:rsidRDefault="00571B80" w:rsidP="00B72440">
            <w:pPr>
              <w:pStyle w:val="ListParagraph"/>
              <w:numPr>
                <w:ilvl w:val="0"/>
                <w:numId w:val="30"/>
              </w:numPr>
              <w:spacing w:line="360" w:lineRule="auto"/>
              <w:rPr>
                <w:rFonts w:ascii="Arial" w:hAnsi="Arial" w:cs="Arial"/>
              </w:rPr>
            </w:pPr>
            <w:r>
              <w:rPr>
                <w:rFonts w:ascii="Arial" w:hAnsi="Arial" w:cs="Arial"/>
              </w:rPr>
              <w:t>High performance</w:t>
            </w:r>
            <w:r w:rsidR="00B72440">
              <w:rPr>
                <w:rFonts w:ascii="Arial" w:hAnsi="Arial" w:cs="Arial"/>
              </w:rPr>
              <w:t xml:space="preserve"> and l</w:t>
            </w:r>
            <w:r w:rsidRPr="00B72440">
              <w:rPr>
                <w:rFonts w:ascii="Arial" w:hAnsi="Arial" w:cs="Arial"/>
              </w:rPr>
              <w:t xml:space="preserve">imited access for the </w:t>
            </w:r>
            <w:r w:rsidR="00B72440">
              <w:rPr>
                <w:rFonts w:ascii="Arial" w:hAnsi="Arial" w:cs="Arial"/>
              </w:rPr>
              <w:t>clients.</w:t>
            </w:r>
          </w:p>
        </w:tc>
      </w:tr>
    </w:tbl>
    <w:p w14:paraId="043EF4BF" w14:textId="77777777" w:rsidR="00D73BF2" w:rsidRPr="00983BEA" w:rsidRDefault="00D73BF2" w:rsidP="00983BEA">
      <w:pPr>
        <w:pStyle w:val="Heading3"/>
        <w:spacing w:line="360" w:lineRule="auto"/>
        <w:rPr>
          <w:rFonts w:ascii="Arial" w:hAnsi="Arial" w:cs="Arial"/>
          <w:sz w:val="28"/>
        </w:rPr>
      </w:pPr>
    </w:p>
    <w:p w14:paraId="7E3FF2AA" w14:textId="77777777" w:rsidR="00A56682" w:rsidRPr="00A56682" w:rsidRDefault="00A56682" w:rsidP="00A56682"/>
    <w:p w14:paraId="764D5532" w14:textId="77777777" w:rsidR="00603B99" w:rsidRPr="00B64088" w:rsidRDefault="00603B99" w:rsidP="00B64088">
      <w:pPr>
        <w:pStyle w:val="Heading2"/>
        <w:rPr>
          <w:i w:val="0"/>
        </w:rPr>
      </w:pPr>
      <w:bookmarkStart w:id="25" w:name="_Toc29817241"/>
      <w:r w:rsidRPr="00B64088">
        <w:rPr>
          <w:i w:val="0"/>
        </w:rPr>
        <w:lastRenderedPageBreak/>
        <w:t>Detail Design</w:t>
      </w:r>
      <w:bookmarkEnd w:id="25"/>
    </w:p>
    <w:p w14:paraId="0FCA5FAB" w14:textId="77777777" w:rsidR="007516AF" w:rsidRPr="00B64088" w:rsidRDefault="007516AF" w:rsidP="00B64088">
      <w:pPr>
        <w:pStyle w:val="Heading3"/>
        <w:rPr>
          <w:sz w:val="28"/>
        </w:rPr>
      </w:pPr>
      <w:bookmarkStart w:id="26" w:name="_Toc29817242"/>
      <w:r w:rsidRPr="00B64088">
        <w:rPr>
          <w:sz w:val="28"/>
        </w:rPr>
        <w:t>Home Page</w:t>
      </w:r>
      <w:bookmarkEnd w:id="26"/>
    </w:p>
    <w:p w14:paraId="61C4EA60" w14:textId="77777777" w:rsidR="00D86D42" w:rsidRPr="00983BEA" w:rsidRDefault="00731DC9" w:rsidP="000E0CA1">
      <w:pPr>
        <w:spacing w:line="360" w:lineRule="auto"/>
        <w:jc w:val="both"/>
        <w:rPr>
          <w:rFonts w:ascii="Arial" w:hAnsi="Arial" w:cs="Arial"/>
        </w:rPr>
      </w:pPr>
      <w:r>
        <w:rPr>
          <w:rFonts w:ascii="Arial" w:hAnsi="Arial" w:cs="Arial"/>
        </w:rPr>
        <w:t xml:space="preserve">This page is the main landing page of the application. In this page on the navigation menu there are options- </w:t>
      </w:r>
      <w:r w:rsidR="005A21C5">
        <w:rPr>
          <w:rFonts w:ascii="Arial" w:hAnsi="Arial" w:cs="Arial"/>
        </w:rPr>
        <w:t>Registered Professionals</w:t>
      </w:r>
      <w:r>
        <w:rPr>
          <w:rFonts w:ascii="Arial" w:hAnsi="Arial" w:cs="Arial"/>
        </w:rPr>
        <w:t xml:space="preserve">, </w:t>
      </w:r>
      <w:r w:rsidR="005A21C5">
        <w:rPr>
          <w:rFonts w:ascii="Arial" w:hAnsi="Arial" w:cs="Arial"/>
        </w:rPr>
        <w:t>Client Signup</w:t>
      </w:r>
      <w:r>
        <w:rPr>
          <w:rFonts w:ascii="Arial" w:hAnsi="Arial" w:cs="Arial"/>
        </w:rPr>
        <w:t xml:space="preserve">, register </w:t>
      </w:r>
      <w:r w:rsidR="005A21C5">
        <w:rPr>
          <w:rFonts w:ascii="Arial" w:hAnsi="Arial" w:cs="Arial"/>
        </w:rPr>
        <w:t xml:space="preserve">a data </w:t>
      </w:r>
      <w:r>
        <w:rPr>
          <w:rFonts w:ascii="Arial" w:hAnsi="Arial" w:cs="Arial"/>
        </w:rPr>
        <w:t>admin</w:t>
      </w:r>
      <w:r w:rsidR="005A21C5">
        <w:rPr>
          <w:rFonts w:ascii="Arial" w:hAnsi="Arial" w:cs="Arial"/>
        </w:rPr>
        <w:t xml:space="preserve"> and login</w:t>
      </w:r>
      <w:r>
        <w:rPr>
          <w:rFonts w:ascii="Arial" w:hAnsi="Arial" w:cs="Arial"/>
        </w:rPr>
        <w:t xml:space="preserve">. </w:t>
      </w:r>
      <w:r w:rsidR="005A21C5">
        <w:rPr>
          <w:rFonts w:ascii="Arial" w:hAnsi="Arial" w:cs="Arial"/>
        </w:rPr>
        <w:t>Moreover,</w:t>
      </w:r>
      <w:r>
        <w:rPr>
          <w:rFonts w:ascii="Arial" w:hAnsi="Arial" w:cs="Arial"/>
        </w:rPr>
        <w:t xml:space="preserve"> a button </w:t>
      </w:r>
      <w:r w:rsidR="00236232">
        <w:rPr>
          <w:rFonts w:ascii="Arial" w:hAnsi="Arial" w:cs="Arial"/>
        </w:rPr>
        <w:t>start hiring a professional</w:t>
      </w:r>
      <w:r>
        <w:rPr>
          <w:rFonts w:ascii="Arial" w:hAnsi="Arial" w:cs="Arial"/>
        </w:rPr>
        <w:t xml:space="preserve"> is also present in the header images, which when click shows the </w:t>
      </w:r>
      <w:r w:rsidR="00236232">
        <w:rPr>
          <w:rFonts w:ascii="Arial" w:hAnsi="Arial" w:cs="Arial"/>
        </w:rPr>
        <w:t>list of the available professionals</w:t>
      </w:r>
      <w:r>
        <w:rPr>
          <w:rFonts w:ascii="Arial" w:hAnsi="Arial" w:cs="Arial"/>
        </w:rPr>
        <w:t>.</w:t>
      </w:r>
    </w:p>
    <w:p w14:paraId="5A605B1C" w14:textId="00078BA8" w:rsidR="00F54A94" w:rsidRDefault="00D15669" w:rsidP="005C68E4">
      <w:r>
        <w:rPr>
          <w:noProof/>
        </w:rPr>
        <w:drawing>
          <wp:inline distT="0" distB="0" distL="0" distR="0" wp14:anchorId="3C855DC9" wp14:editId="5078D58B">
            <wp:extent cx="5829300" cy="3031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9300" cy="3031490"/>
                    </a:xfrm>
                    <a:prstGeom prst="rect">
                      <a:avLst/>
                    </a:prstGeom>
                  </pic:spPr>
                </pic:pic>
              </a:graphicData>
            </a:graphic>
          </wp:inline>
        </w:drawing>
      </w:r>
    </w:p>
    <w:p w14:paraId="3D943323" w14:textId="77777777" w:rsidR="00F54A94" w:rsidRDefault="00F54A94" w:rsidP="005C68E4"/>
    <w:p w14:paraId="797AAA1E" w14:textId="77777777" w:rsidR="00F54A94" w:rsidRPr="00B64088" w:rsidRDefault="00B90F6F" w:rsidP="00B64088">
      <w:pPr>
        <w:pStyle w:val="Heading3"/>
        <w:rPr>
          <w:sz w:val="28"/>
        </w:rPr>
      </w:pPr>
      <w:bookmarkStart w:id="27" w:name="_Toc29817243"/>
      <w:r>
        <w:rPr>
          <w:sz w:val="28"/>
        </w:rPr>
        <w:t>News</w:t>
      </w:r>
      <w:r w:rsidR="00F54A94" w:rsidRPr="00B64088">
        <w:rPr>
          <w:sz w:val="28"/>
        </w:rPr>
        <w:t xml:space="preserve"> Page</w:t>
      </w:r>
      <w:bookmarkEnd w:id="27"/>
    </w:p>
    <w:p w14:paraId="71DD2A05" w14:textId="77777777" w:rsidR="00F54A94" w:rsidRDefault="00A744D0" w:rsidP="00331886">
      <w:pPr>
        <w:spacing w:line="360" w:lineRule="auto"/>
        <w:jc w:val="both"/>
      </w:pPr>
      <w:r>
        <w:rPr>
          <w:rFonts w:ascii="Arial" w:hAnsi="Arial" w:cs="Arial"/>
        </w:rPr>
        <w:t>With the help of this page admin and client can login into the web application by using their credentials. This page is common to admin and client.</w:t>
      </w:r>
    </w:p>
    <w:p w14:paraId="4CA1FC06" w14:textId="3B112CC6" w:rsidR="00F54A94" w:rsidRDefault="00D15669" w:rsidP="00F54A94">
      <w:r>
        <w:rPr>
          <w:noProof/>
        </w:rPr>
        <w:drawing>
          <wp:inline distT="0" distB="0" distL="0" distR="0" wp14:anchorId="1CEF734F" wp14:editId="355AE6AD">
            <wp:extent cx="5829300" cy="25539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2553970"/>
                    </a:xfrm>
                    <a:prstGeom prst="rect">
                      <a:avLst/>
                    </a:prstGeom>
                  </pic:spPr>
                </pic:pic>
              </a:graphicData>
            </a:graphic>
          </wp:inline>
        </w:drawing>
      </w:r>
      <w:r w:rsidR="000E0CA1">
        <w:br w:type="textWrapping" w:clear="all"/>
      </w:r>
    </w:p>
    <w:p w14:paraId="7D4E55E8" w14:textId="77777777" w:rsidR="00F54A94" w:rsidRDefault="00F54A94" w:rsidP="00F54A94"/>
    <w:p w14:paraId="41429C6B" w14:textId="77777777" w:rsidR="00F54A94" w:rsidRPr="00B64088" w:rsidRDefault="00045CB2" w:rsidP="00B64088">
      <w:pPr>
        <w:pStyle w:val="Heading3"/>
        <w:rPr>
          <w:sz w:val="28"/>
        </w:rPr>
      </w:pPr>
      <w:bookmarkStart w:id="28" w:name="_Toc29817244"/>
      <w:r>
        <w:rPr>
          <w:sz w:val="28"/>
        </w:rPr>
        <w:t>Registration Page</w:t>
      </w:r>
      <w:bookmarkEnd w:id="28"/>
    </w:p>
    <w:p w14:paraId="33778785" w14:textId="77777777" w:rsidR="00C22096" w:rsidRPr="00331886" w:rsidRDefault="00045CB2" w:rsidP="00331886">
      <w:pPr>
        <w:spacing w:line="360" w:lineRule="auto"/>
        <w:jc w:val="both"/>
        <w:rPr>
          <w:rFonts w:ascii="Arial" w:hAnsi="Arial" w:cs="Arial"/>
        </w:rPr>
      </w:pPr>
      <w:r>
        <w:rPr>
          <w:rFonts w:ascii="Arial" w:hAnsi="Arial" w:cs="Arial"/>
        </w:rPr>
        <w:t>With the help of this page admin can register new data admin for the web application</w:t>
      </w:r>
      <w:r w:rsidR="00BF1512">
        <w:rPr>
          <w:rFonts w:ascii="Arial" w:hAnsi="Arial" w:cs="Arial"/>
        </w:rPr>
        <w:t>.</w:t>
      </w:r>
    </w:p>
    <w:p w14:paraId="0B96BA35" w14:textId="77777777" w:rsidR="00F54A94" w:rsidRDefault="00F54A94" w:rsidP="00F54A94"/>
    <w:p w14:paraId="30724245" w14:textId="2ABF1B56" w:rsidR="00F54A94" w:rsidRPr="005C68E4" w:rsidRDefault="00D15669" w:rsidP="00F54A94">
      <w:r>
        <w:rPr>
          <w:noProof/>
        </w:rPr>
        <w:drawing>
          <wp:inline distT="0" distB="0" distL="0" distR="0" wp14:anchorId="00887528" wp14:editId="49572E28">
            <wp:extent cx="5829300" cy="26784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2678430"/>
                    </a:xfrm>
                    <a:prstGeom prst="rect">
                      <a:avLst/>
                    </a:prstGeom>
                  </pic:spPr>
                </pic:pic>
              </a:graphicData>
            </a:graphic>
          </wp:inline>
        </w:drawing>
      </w:r>
    </w:p>
    <w:p w14:paraId="2A6521B1" w14:textId="77777777" w:rsidR="00331886" w:rsidRPr="00331886" w:rsidRDefault="00331886" w:rsidP="00331886"/>
    <w:p w14:paraId="04CA47DD" w14:textId="77777777" w:rsidR="00331886" w:rsidRDefault="00331886" w:rsidP="009429DA">
      <w:pPr>
        <w:pStyle w:val="Heading3"/>
        <w:rPr>
          <w:sz w:val="28"/>
        </w:rPr>
      </w:pPr>
    </w:p>
    <w:p w14:paraId="5F33A47A" w14:textId="77777777" w:rsidR="00535BEA" w:rsidRDefault="006918A9" w:rsidP="009429DA">
      <w:pPr>
        <w:pStyle w:val="Heading3"/>
        <w:rPr>
          <w:sz w:val="28"/>
        </w:rPr>
      </w:pPr>
      <w:bookmarkStart w:id="29" w:name="_Toc29817245"/>
      <w:r>
        <w:rPr>
          <w:sz w:val="28"/>
        </w:rPr>
        <w:t xml:space="preserve">Clients </w:t>
      </w:r>
      <w:r w:rsidR="00276A51">
        <w:rPr>
          <w:sz w:val="28"/>
        </w:rPr>
        <w:t>Page Admin View</w:t>
      </w:r>
      <w:bookmarkEnd w:id="29"/>
    </w:p>
    <w:p w14:paraId="5B39C931" w14:textId="77777777" w:rsidR="009429DA" w:rsidRDefault="009429DA" w:rsidP="009429DA"/>
    <w:p w14:paraId="52E833B7" w14:textId="1D32BF10" w:rsidR="00D90D50" w:rsidRPr="009429DA" w:rsidRDefault="00276A51" w:rsidP="00331886">
      <w:pPr>
        <w:spacing w:line="360" w:lineRule="auto"/>
        <w:jc w:val="both"/>
      </w:pPr>
      <w:r>
        <w:rPr>
          <w:rFonts w:ascii="Arial" w:hAnsi="Arial" w:cs="Arial"/>
        </w:rPr>
        <w:t xml:space="preserve">This page shows the various </w:t>
      </w:r>
      <w:r w:rsidR="006918A9">
        <w:rPr>
          <w:rFonts w:ascii="Arial" w:hAnsi="Arial" w:cs="Arial"/>
        </w:rPr>
        <w:t>clients registered with</w:t>
      </w:r>
      <w:r>
        <w:rPr>
          <w:rFonts w:ascii="Arial" w:hAnsi="Arial" w:cs="Arial"/>
        </w:rPr>
        <w:t xml:space="preserve"> the app. Admin has the right to </w:t>
      </w:r>
      <w:r w:rsidR="006918A9">
        <w:rPr>
          <w:rFonts w:ascii="Arial" w:hAnsi="Arial" w:cs="Arial"/>
        </w:rPr>
        <w:t>m</w:t>
      </w:r>
      <w:r>
        <w:rPr>
          <w:rFonts w:ascii="Arial" w:hAnsi="Arial" w:cs="Arial"/>
        </w:rPr>
        <w:t xml:space="preserve">anage the existing ones by editing, deleting and checking their details. </w:t>
      </w:r>
      <w:r w:rsidR="00D15669">
        <w:rPr>
          <w:noProof/>
        </w:rPr>
        <w:drawing>
          <wp:inline distT="0" distB="0" distL="0" distR="0" wp14:anchorId="3ED895EA" wp14:editId="2DD72574">
            <wp:extent cx="5829300" cy="19354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1935480"/>
                    </a:xfrm>
                    <a:prstGeom prst="rect">
                      <a:avLst/>
                    </a:prstGeom>
                  </pic:spPr>
                </pic:pic>
              </a:graphicData>
            </a:graphic>
          </wp:inline>
        </w:drawing>
      </w:r>
    </w:p>
    <w:p w14:paraId="3114E84B" w14:textId="77777777" w:rsidR="00535BEA" w:rsidRPr="000C03A3" w:rsidRDefault="00535BEA" w:rsidP="00535BEA">
      <w:pPr>
        <w:rPr>
          <w:rFonts w:ascii="Arial" w:hAnsi="Arial" w:cs="Arial"/>
        </w:rPr>
      </w:pPr>
    </w:p>
    <w:p w14:paraId="0A2065E8" w14:textId="77777777" w:rsidR="00535BEA" w:rsidRDefault="004176CD" w:rsidP="00FC252C">
      <w:pPr>
        <w:pStyle w:val="Heading3"/>
        <w:rPr>
          <w:sz w:val="28"/>
        </w:rPr>
      </w:pPr>
      <w:bookmarkStart w:id="30" w:name="_Toc29817246"/>
      <w:r>
        <w:rPr>
          <w:sz w:val="28"/>
        </w:rPr>
        <w:t>Professional Page Admin View</w:t>
      </w:r>
      <w:bookmarkEnd w:id="30"/>
    </w:p>
    <w:p w14:paraId="17F234E6" w14:textId="77777777" w:rsidR="009F3883" w:rsidRDefault="002552D7" w:rsidP="00331886">
      <w:pPr>
        <w:spacing w:line="360" w:lineRule="auto"/>
        <w:jc w:val="both"/>
        <w:rPr>
          <w:rFonts w:ascii="Arial" w:hAnsi="Arial" w:cs="Arial"/>
        </w:rPr>
      </w:pPr>
      <w:r>
        <w:rPr>
          <w:rFonts w:ascii="Arial" w:hAnsi="Arial" w:cs="Arial"/>
        </w:rPr>
        <w:t xml:space="preserve">This page shows the </w:t>
      </w:r>
      <w:r w:rsidR="004176CD">
        <w:rPr>
          <w:rFonts w:ascii="Arial" w:hAnsi="Arial" w:cs="Arial"/>
        </w:rPr>
        <w:t>available professionals. Admin can register new professionals, edit, delete and access profiles of the existing ones.</w:t>
      </w:r>
    </w:p>
    <w:p w14:paraId="41E41733" w14:textId="703741BC" w:rsidR="004176CD" w:rsidRPr="00331886" w:rsidRDefault="00D15669" w:rsidP="00331886">
      <w:pPr>
        <w:spacing w:line="360" w:lineRule="auto"/>
        <w:jc w:val="both"/>
        <w:rPr>
          <w:rFonts w:ascii="Arial" w:hAnsi="Arial" w:cs="Arial"/>
        </w:rPr>
      </w:pPr>
      <w:r>
        <w:rPr>
          <w:noProof/>
        </w:rPr>
        <w:lastRenderedPageBreak/>
        <w:drawing>
          <wp:inline distT="0" distB="0" distL="0" distR="0" wp14:anchorId="12E1C468" wp14:editId="40BDA669">
            <wp:extent cx="5829300" cy="31915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3191510"/>
                    </a:xfrm>
                    <a:prstGeom prst="rect">
                      <a:avLst/>
                    </a:prstGeom>
                  </pic:spPr>
                </pic:pic>
              </a:graphicData>
            </a:graphic>
          </wp:inline>
        </w:drawing>
      </w:r>
    </w:p>
    <w:p w14:paraId="665AC97B" w14:textId="77777777" w:rsidR="00FC252C" w:rsidRDefault="00FC252C" w:rsidP="00535BEA">
      <w:pPr>
        <w:rPr>
          <w:rFonts w:ascii="Arial" w:hAnsi="Arial" w:cs="Arial"/>
        </w:rPr>
      </w:pPr>
    </w:p>
    <w:p w14:paraId="43F0583D" w14:textId="77777777" w:rsidR="00BE6FAA" w:rsidRDefault="00BE6FAA" w:rsidP="00535BEA">
      <w:pPr>
        <w:rPr>
          <w:rFonts w:ascii="Arial" w:hAnsi="Arial" w:cs="Arial"/>
        </w:rPr>
      </w:pPr>
    </w:p>
    <w:p w14:paraId="7675ECDB" w14:textId="77777777" w:rsidR="00BE6FAA" w:rsidRDefault="00994AF1" w:rsidP="00BE6FAA">
      <w:pPr>
        <w:pStyle w:val="Heading3"/>
        <w:rPr>
          <w:sz w:val="28"/>
        </w:rPr>
      </w:pPr>
      <w:bookmarkStart w:id="31" w:name="_Toc29817247"/>
      <w:r>
        <w:rPr>
          <w:sz w:val="28"/>
        </w:rPr>
        <w:t>Professional Page Client</w:t>
      </w:r>
      <w:r w:rsidR="00880088">
        <w:rPr>
          <w:sz w:val="28"/>
        </w:rPr>
        <w:t xml:space="preserve"> View</w:t>
      </w:r>
      <w:bookmarkEnd w:id="31"/>
    </w:p>
    <w:p w14:paraId="250C7F74" w14:textId="77777777" w:rsidR="009D5CE1" w:rsidRDefault="00880088" w:rsidP="00AF0B43">
      <w:pPr>
        <w:spacing w:line="360" w:lineRule="auto"/>
        <w:jc w:val="both"/>
        <w:rPr>
          <w:rFonts w:ascii="Arial" w:hAnsi="Arial" w:cs="Arial"/>
        </w:rPr>
      </w:pPr>
      <w:r>
        <w:rPr>
          <w:rFonts w:ascii="Arial" w:hAnsi="Arial" w:cs="Arial"/>
        </w:rPr>
        <w:t xml:space="preserve">This page shows the </w:t>
      </w:r>
      <w:r w:rsidR="00994AF1">
        <w:rPr>
          <w:rFonts w:ascii="Arial" w:hAnsi="Arial" w:cs="Arial"/>
        </w:rPr>
        <w:t>client</w:t>
      </w:r>
      <w:r>
        <w:rPr>
          <w:rFonts w:ascii="Arial" w:hAnsi="Arial" w:cs="Arial"/>
        </w:rPr>
        <w:t xml:space="preserve"> view of the </w:t>
      </w:r>
      <w:r w:rsidR="00994AF1">
        <w:rPr>
          <w:rFonts w:ascii="Arial" w:hAnsi="Arial" w:cs="Arial"/>
        </w:rPr>
        <w:t>professional</w:t>
      </w:r>
      <w:r w:rsidR="00416501">
        <w:rPr>
          <w:rFonts w:ascii="Arial" w:hAnsi="Arial" w:cs="Arial"/>
        </w:rPr>
        <w:t>s</w:t>
      </w:r>
      <w:r>
        <w:rPr>
          <w:rFonts w:ascii="Arial" w:hAnsi="Arial" w:cs="Arial"/>
        </w:rPr>
        <w:t xml:space="preserve">. As a </w:t>
      </w:r>
      <w:r w:rsidR="00416501">
        <w:rPr>
          <w:rFonts w:ascii="Arial" w:hAnsi="Arial" w:cs="Arial"/>
        </w:rPr>
        <w:t>client</w:t>
      </w:r>
      <w:r>
        <w:rPr>
          <w:rFonts w:ascii="Arial" w:hAnsi="Arial" w:cs="Arial"/>
        </w:rPr>
        <w:t xml:space="preserve"> one can </w:t>
      </w:r>
      <w:r w:rsidR="00416501">
        <w:rPr>
          <w:rFonts w:ascii="Arial" w:hAnsi="Arial" w:cs="Arial"/>
        </w:rPr>
        <w:t>view the profiles of the professionals and book them if they are available</w:t>
      </w:r>
      <w:r>
        <w:rPr>
          <w:rFonts w:ascii="Arial" w:hAnsi="Arial" w:cs="Arial"/>
        </w:rPr>
        <w:t>.</w:t>
      </w:r>
    </w:p>
    <w:p w14:paraId="6B823C36" w14:textId="516488D0" w:rsidR="00994AF1" w:rsidRPr="00AF0B43" w:rsidRDefault="00D15669" w:rsidP="00AF0B43">
      <w:pPr>
        <w:spacing w:line="360" w:lineRule="auto"/>
        <w:jc w:val="both"/>
        <w:rPr>
          <w:rFonts w:ascii="Arial" w:hAnsi="Arial" w:cs="Arial"/>
        </w:rPr>
      </w:pPr>
      <w:r>
        <w:rPr>
          <w:noProof/>
        </w:rPr>
        <w:drawing>
          <wp:inline distT="0" distB="0" distL="0" distR="0" wp14:anchorId="18E175CC" wp14:editId="0651789B">
            <wp:extent cx="5829300" cy="29762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2976245"/>
                    </a:xfrm>
                    <a:prstGeom prst="rect">
                      <a:avLst/>
                    </a:prstGeom>
                  </pic:spPr>
                </pic:pic>
              </a:graphicData>
            </a:graphic>
          </wp:inline>
        </w:drawing>
      </w:r>
      <w:bookmarkStart w:id="32" w:name="_GoBack"/>
      <w:bookmarkEnd w:id="32"/>
    </w:p>
    <w:p w14:paraId="7E4CD0DC" w14:textId="77777777" w:rsidR="003125F5" w:rsidRPr="003125F5" w:rsidRDefault="003125F5" w:rsidP="003125F5">
      <w:pPr>
        <w:pStyle w:val="Heading2"/>
        <w:rPr>
          <w:i w:val="0"/>
        </w:rPr>
      </w:pPr>
      <w:bookmarkStart w:id="33" w:name="_Toc29817248"/>
      <w:r w:rsidRPr="003125F5">
        <w:rPr>
          <w:i w:val="0"/>
        </w:rPr>
        <w:t>Project Testing</w:t>
      </w:r>
      <w:bookmarkEnd w:id="33"/>
    </w:p>
    <w:p w14:paraId="63F581D4" w14:textId="77777777" w:rsidR="003125F5" w:rsidRDefault="003125F5" w:rsidP="00331886">
      <w:pPr>
        <w:rPr>
          <w:rFonts w:ascii="Arial" w:hAnsi="Arial" w:cs="Arial"/>
        </w:rPr>
      </w:pPr>
    </w:p>
    <w:p w14:paraId="5C82903C" w14:textId="77777777" w:rsidR="003125F5" w:rsidRDefault="003125F5" w:rsidP="00331886">
      <w:pPr>
        <w:rPr>
          <w:rFonts w:ascii="Arial" w:hAnsi="Arial" w:cs="Arial"/>
        </w:rPr>
      </w:pPr>
      <w:r>
        <w:rPr>
          <w:rFonts w:ascii="Arial" w:hAnsi="Arial" w:cs="Arial"/>
        </w:rPr>
        <w:t xml:space="preserve">Excel File Attached for Usability Testing </w:t>
      </w:r>
      <w:r w:rsidR="00BF0757">
        <w:rPr>
          <w:rFonts w:ascii="Arial" w:hAnsi="Arial" w:cs="Arial"/>
        </w:rPr>
        <w:t xml:space="preserve">can be </w:t>
      </w:r>
      <w:r w:rsidR="00CD65D3">
        <w:rPr>
          <w:rFonts w:ascii="Arial" w:hAnsi="Arial" w:cs="Arial"/>
        </w:rPr>
        <w:t>found</w:t>
      </w:r>
      <w:r w:rsidR="00BF0757">
        <w:rPr>
          <w:rFonts w:ascii="Arial" w:hAnsi="Arial" w:cs="Arial"/>
        </w:rPr>
        <w:t xml:space="preserve"> at </w:t>
      </w:r>
      <w:hyperlink r:id="rId16" w:history="1">
        <w:r w:rsidR="00BF0757" w:rsidRPr="00BF0757">
          <w:rPr>
            <w:rStyle w:val="Hyperlink"/>
            <w:rFonts w:ascii="Arial" w:hAnsi="Arial" w:cs="Arial"/>
          </w:rPr>
          <w:t>Hire a Professional.xls</w:t>
        </w:r>
      </w:hyperlink>
    </w:p>
    <w:p w14:paraId="17E42F0E" w14:textId="77777777" w:rsidR="00B93574" w:rsidRDefault="00B93574" w:rsidP="00331886">
      <w:pPr>
        <w:rPr>
          <w:rFonts w:ascii="Arial" w:hAnsi="Arial" w:cs="Arial"/>
        </w:rPr>
      </w:pPr>
    </w:p>
    <w:p w14:paraId="27EDFD16" w14:textId="77777777" w:rsidR="00B93574" w:rsidRDefault="00B93574" w:rsidP="00331886">
      <w:pPr>
        <w:rPr>
          <w:rFonts w:ascii="Arial" w:hAnsi="Arial" w:cs="Arial"/>
        </w:rPr>
      </w:pPr>
    </w:p>
    <w:p w14:paraId="7012F607" w14:textId="77777777" w:rsidR="00983BEA" w:rsidRDefault="00983BEA" w:rsidP="00983BEA">
      <w:pPr>
        <w:pStyle w:val="Heading1"/>
        <w:spacing w:line="360" w:lineRule="auto"/>
      </w:pPr>
      <w:bookmarkStart w:id="34" w:name="_Toc512979906"/>
      <w:bookmarkStart w:id="35" w:name="_Toc29817249"/>
      <w:r w:rsidRPr="000C03A3">
        <w:t>User Manual</w:t>
      </w:r>
      <w:bookmarkEnd w:id="34"/>
      <w:bookmarkEnd w:id="35"/>
    </w:p>
    <w:p w14:paraId="22755DDC" w14:textId="77777777" w:rsidR="005B16AF" w:rsidRDefault="00F33E12" w:rsidP="005B16AF">
      <w:pPr>
        <w:spacing w:line="360" w:lineRule="auto"/>
        <w:jc w:val="both"/>
        <w:rPr>
          <w:rFonts w:ascii="Arial" w:hAnsi="Arial" w:cs="Arial"/>
          <w:szCs w:val="20"/>
        </w:rPr>
      </w:pPr>
      <w:r>
        <w:rPr>
          <w:rFonts w:ascii="Arial" w:hAnsi="Arial" w:cs="Arial"/>
          <w:szCs w:val="20"/>
        </w:rPr>
        <w:t xml:space="preserve">With the help </w:t>
      </w:r>
      <w:r w:rsidR="00B95B68">
        <w:rPr>
          <w:rFonts w:ascii="Arial" w:hAnsi="Arial" w:cs="Arial"/>
          <w:szCs w:val="20"/>
        </w:rPr>
        <w:t>of “</w:t>
      </w:r>
      <w:r w:rsidR="00B01C94">
        <w:rPr>
          <w:rFonts w:ascii="Arial" w:hAnsi="Arial" w:cs="Arial"/>
          <w:szCs w:val="20"/>
        </w:rPr>
        <w:t>Hire a Professional” application one can hire a professional easily and cost effectively. In this application, there are admin and client. Admin can register new professionals, view their profile, edit and delete them. Admin can also edit, delete and access details of the registered clients. Moreover, admin can edit, delete and access details of the hired professionals. Clients can view profiles of professionals and can hire them if they are available. New clients can sign up for the application for free. Admin can register new data admin for the site.</w:t>
      </w:r>
      <w:r w:rsidR="005B16AF">
        <w:rPr>
          <w:rFonts w:ascii="Arial" w:hAnsi="Arial" w:cs="Arial"/>
          <w:szCs w:val="20"/>
        </w:rPr>
        <w:t xml:space="preserve"> With the help of this application one can have a professional easily to do their day to day household tasks.</w:t>
      </w:r>
    </w:p>
    <w:p w14:paraId="0B9E8962" w14:textId="77777777" w:rsidR="0071580A" w:rsidRPr="0071580A" w:rsidRDefault="0071580A" w:rsidP="00B01C94">
      <w:pPr>
        <w:spacing w:line="360" w:lineRule="auto"/>
        <w:jc w:val="both"/>
      </w:pPr>
    </w:p>
    <w:p w14:paraId="5C091A84" w14:textId="77777777" w:rsidR="00983BEA" w:rsidRPr="000C03A3" w:rsidRDefault="00983BEA" w:rsidP="00983BEA">
      <w:pPr>
        <w:pStyle w:val="Heading2"/>
        <w:spacing w:line="360" w:lineRule="auto"/>
      </w:pPr>
      <w:bookmarkStart w:id="36" w:name="_Toc512979913"/>
      <w:bookmarkStart w:id="37" w:name="_Toc29817250"/>
      <w:r w:rsidRPr="000C03A3">
        <w:t>Summary</w:t>
      </w:r>
      <w:bookmarkEnd w:id="36"/>
      <w:bookmarkEnd w:id="37"/>
    </w:p>
    <w:p w14:paraId="644B1058" w14:textId="77777777" w:rsidR="00983BEA" w:rsidRPr="000C03A3" w:rsidRDefault="00983BEA" w:rsidP="00983BEA">
      <w:pPr>
        <w:pStyle w:val="Heading3"/>
        <w:spacing w:line="360" w:lineRule="auto"/>
        <w:rPr>
          <w:rFonts w:ascii="Arial" w:hAnsi="Arial" w:cs="Arial"/>
        </w:rPr>
      </w:pPr>
      <w:bookmarkStart w:id="38" w:name="_Toc512979914"/>
      <w:bookmarkStart w:id="39" w:name="_Toc29817251"/>
      <w:r w:rsidRPr="000C03A3">
        <w:rPr>
          <w:rFonts w:ascii="Arial" w:hAnsi="Arial" w:cs="Arial"/>
        </w:rPr>
        <w:t>System Configuration</w:t>
      </w:r>
      <w:bookmarkEnd w:id="38"/>
      <w:bookmarkEnd w:id="39"/>
    </w:p>
    <w:p w14:paraId="2EBEEA5E" w14:textId="77777777" w:rsidR="00411605" w:rsidRPr="00411605" w:rsidRDefault="00B01C94" w:rsidP="003104BC">
      <w:pPr>
        <w:spacing w:line="360" w:lineRule="auto"/>
        <w:jc w:val="both"/>
        <w:rPr>
          <w:rFonts w:ascii="Arial" w:hAnsi="Arial" w:cs="Arial"/>
          <w:szCs w:val="20"/>
        </w:rPr>
      </w:pPr>
      <w:bookmarkStart w:id="40" w:name="_Toc512979915"/>
      <w:r>
        <w:rPr>
          <w:rFonts w:ascii="Arial" w:hAnsi="Arial" w:cs="Arial"/>
          <w:szCs w:val="20"/>
        </w:rPr>
        <w:t>Hire a Professional</w:t>
      </w:r>
      <w:r w:rsidR="002A6B06">
        <w:rPr>
          <w:rFonts w:ascii="Arial" w:hAnsi="Arial" w:cs="Arial"/>
          <w:szCs w:val="20"/>
        </w:rPr>
        <w:t xml:space="preserve"> app will be useful to </w:t>
      </w:r>
      <w:r w:rsidR="00F17DFC">
        <w:rPr>
          <w:rFonts w:ascii="Arial" w:hAnsi="Arial" w:cs="Arial"/>
          <w:szCs w:val="20"/>
        </w:rPr>
        <w:t xml:space="preserve">hire a good professional at your </w:t>
      </w:r>
      <w:r w:rsidR="00010611">
        <w:rPr>
          <w:rFonts w:ascii="Arial" w:hAnsi="Arial" w:cs="Arial"/>
          <w:szCs w:val="20"/>
        </w:rPr>
        <w:t>fingertips</w:t>
      </w:r>
      <w:r w:rsidR="002A6B06">
        <w:rPr>
          <w:rFonts w:ascii="Arial" w:hAnsi="Arial" w:cs="Arial"/>
          <w:szCs w:val="20"/>
        </w:rPr>
        <w:t>.</w:t>
      </w:r>
    </w:p>
    <w:p w14:paraId="6D31EF4A" w14:textId="77777777" w:rsidR="00411605" w:rsidRDefault="00411605" w:rsidP="004D65A1">
      <w:pPr>
        <w:pStyle w:val="Heading3"/>
        <w:spacing w:line="360" w:lineRule="auto"/>
        <w:jc w:val="both"/>
        <w:rPr>
          <w:rFonts w:ascii="Arial" w:hAnsi="Arial" w:cs="Arial"/>
        </w:rPr>
      </w:pPr>
    </w:p>
    <w:p w14:paraId="2FB5CD3D" w14:textId="77777777" w:rsidR="00983BEA" w:rsidRPr="000C03A3" w:rsidRDefault="00983BEA" w:rsidP="004D65A1">
      <w:pPr>
        <w:pStyle w:val="Heading3"/>
        <w:spacing w:line="360" w:lineRule="auto"/>
        <w:jc w:val="both"/>
        <w:rPr>
          <w:rFonts w:ascii="Arial" w:hAnsi="Arial" w:cs="Arial"/>
        </w:rPr>
      </w:pPr>
      <w:bookmarkStart w:id="41" w:name="_Toc29817252"/>
      <w:r w:rsidRPr="000C03A3">
        <w:rPr>
          <w:rFonts w:ascii="Arial" w:hAnsi="Arial" w:cs="Arial"/>
        </w:rPr>
        <w:t>User Access Levels</w:t>
      </w:r>
      <w:bookmarkEnd w:id="40"/>
      <w:bookmarkEnd w:id="41"/>
    </w:p>
    <w:p w14:paraId="6C8F719A"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F17DFC">
        <w:rPr>
          <w:rFonts w:ascii="Arial" w:hAnsi="Arial" w:cs="Arial"/>
          <w:szCs w:val="20"/>
        </w:rPr>
        <w:t>Hire a Professional</w:t>
      </w:r>
      <w:r w:rsidR="004B46FE">
        <w:rPr>
          <w:rFonts w:ascii="Arial" w:hAnsi="Arial" w:cs="Arial"/>
          <w:szCs w:val="20"/>
        </w:rPr>
        <w:t xml:space="preserve"> application</w:t>
      </w:r>
    </w:p>
    <w:p w14:paraId="560615FB"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w:t>
      </w:r>
      <w:r w:rsidR="00731FA7">
        <w:rPr>
          <w:rFonts w:ascii="Arial" w:hAnsi="Arial" w:cs="Arial"/>
          <w:szCs w:val="20"/>
        </w:rPr>
        <w:t>Admin has full access of the app can register new admins.</w:t>
      </w:r>
    </w:p>
    <w:p w14:paraId="428633E5" w14:textId="77777777" w:rsidR="00983BEA" w:rsidRPr="004B46FE" w:rsidRDefault="00864895" w:rsidP="00BC2F5D">
      <w:pPr>
        <w:pStyle w:val="ListParagraph"/>
        <w:numPr>
          <w:ilvl w:val="0"/>
          <w:numId w:val="28"/>
        </w:numPr>
        <w:spacing w:line="360" w:lineRule="auto"/>
        <w:jc w:val="both"/>
        <w:rPr>
          <w:rFonts w:ascii="Arial" w:hAnsi="Arial" w:cs="Arial"/>
          <w:szCs w:val="20"/>
        </w:rPr>
      </w:pPr>
      <w:r>
        <w:rPr>
          <w:rFonts w:ascii="Arial" w:hAnsi="Arial" w:cs="Arial"/>
          <w:b/>
          <w:szCs w:val="20"/>
        </w:rPr>
        <w:t>Clients:</w:t>
      </w:r>
      <w:r w:rsidR="00C87DC0" w:rsidRPr="004B46FE">
        <w:rPr>
          <w:rFonts w:ascii="Arial" w:hAnsi="Arial" w:cs="Arial"/>
          <w:szCs w:val="20"/>
        </w:rPr>
        <w:t xml:space="preserve"> </w:t>
      </w:r>
      <w:r w:rsidR="00731FA7">
        <w:rPr>
          <w:rFonts w:ascii="Arial" w:hAnsi="Arial" w:cs="Arial"/>
          <w:szCs w:val="20"/>
        </w:rPr>
        <w:t xml:space="preserve">All </w:t>
      </w:r>
      <w:r>
        <w:rPr>
          <w:rFonts w:ascii="Arial" w:hAnsi="Arial" w:cs="Arial"/>
          <w:szCs w:val="20"/>
        </w:rPr>
        <w:t>clients</w:t>
      </w:r>
      <w:r w:rsidR="00731FA7">
        <w:rPr>
          <w:rFonts w:ascii="Arial" w:hAnsi="Arial" w:cs="Arial"/>
          <w:szCs w:val="20"/>
        </w:rPr>
        <w:t xml:space="preserve"> are having limited access and all </w:t>
      </w:r>
      <w:r>
        <w:rPr>
          <w:rFonts w:ascii="Arial" w:hAnsi="Arial" w:cs="Arial"/>
          <w:szCs w:val="20"/>
        </w:rPr>
        <w:t>clients</w:t>
      </w:r>
      <w:r w:rsidR="00731FA7">
        <w:rPr>
          <w:rFonts w:ascii="Arial" w:hAnsi="Arial" w:cs="Arial"/>
          <w:szCs w:val="20"/>
        </w:rPr>
        <w:t xml:space="preserve"> are managed by the admin. New </w:t>
      </w:r>
      <w:r>
        <w:rPr>
          <w:rFonts w:ascii="Arial" w:hAnsi="Arial" w:cs="Arial"/>
          <w:szCs w:val="20"/>
        </w:rPr>
        <w:t>clients</w:t>
      </w:r>
      <w:r w:rsidR="00731FA7">
        <w:rPr>
          <w:rFonts w:ascii="Arial" w:hAnsi="Arial" w:cs="Arial"/>
          <w:szCs w:val="20"/>
        </w:rPr>
        <w:t xml:space="preserve"> can register themselves. </w:t>
      </w:r>
    </w:p>
    <w:sectPr w:rsidR="00983BEA" w:rsidRPr="004B46FE" w:rsidSect="006C7A3F">
      <w:headerReference w:type="default" r:id="rId17"/>
      <w:footerReference w:type="default" r:id="rId18"/>
      <w:pgSz w:w="12240" w:h="15840"/>
      <w:pgMar w:top="1480" w:right="1720" w:bottom="280" w:left="1340" w:header="720" w:footer="720" w:gutter="0"/>
      <w:pgBorders w:offsetFrom="page">
        <w:top w:val="threeDEmboss" w:sz="24" w:space="24" w:color="00B0F0"/>
        <w:left w:val="threeDEmboss" w:sz="24" w:space="24" w:color="00B0F0"/>
        <w:bottom w:val="threeDEngrave" w:sz="24" w:space="24" w:color="00B0F0"/>
        <w:right w:val="threeDEngrave" w:sz="24" w:space="24" w:color="00B0F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0AF452" w14:textId="77777777" w:rsidR="002D05F6" w:rsidRDefault="002D05F6" w:rsidP="00430574">
      <w:r>
        <w:separator/>
      </w:r>
    </w:p>
  </w:endnote>
  <w:endnote w:type="continuationSeparator" w:id="0">
    <w:p w14:paraId="0689996A" w14:textId="77777777" w:rsidR="002D05F6" w:rsidRDefault="002D05F6"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AB97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262A044A"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48037"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7A7732E"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C746F" w14:textId="77777777" w:rsidR="002D05F6" w:rsidRDefault="002D05F6" w:rsidP="00430574">
      <w:r>
        <w:separator/>
      </w:r>
    </w:p>
  </w:footnote>
  <w:footnote w:type="continuationSeparator" w:id="0">
    <w:p w14:paraId="5F35A9DD" w14:textId="77777777" w:rsidR="002D05F6" w:rsidRDefault="002D05F6"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A8A8F"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DC5FD"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04299"/>
    <w:rsid w:val="00010611"/>
    <w:rsid w:val="00012574"/>
    <w:rsid w:val="00016F1A"/>
    <w:rsid w:val="00031E54"/>
    <w:rsid w:val="00045CB2"/>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A2E7A"/>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314EC"/>
    <w:rsid w:val="0014000B"/>
    <w:rsid w:val="001400F8"/>
    <w:rsid w:val="00141E87"/>
    <w:rsid w:val="0014268E"/>
    <w:rsid w:val="00143349"/>
    <w:rsid w:val="00145E8D"/>
    <w:rsid w:val="00146003"/>
    <w:rsid w:val="00146F94"/>
    <w:rsid w:val="001527B6"/>
    <w:rsid w:val="0015439B"/>
    <w:rsid w:val="00156770"/>
    <w:rsid w:val="001637E8"/>
    <w:rsid w:val="00164042"/>
    <w:rsid w:val="00167688"/>
    <w:rsid w:val="00167983"/>
    <w:rsid w:val="00176633"/>
    <w:rsid w:val="0017665A"/>
    <w:rsid w:val="00180E42"/>
    <w:rsid w:val="00186A38"/>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787E"/>
    <w:rsid w:val="001D2055"/>
    <w:rsid w:val="001D2DD9"/>
    <w:rsid w:val="001D49A7"/>
    <w:rsid w:val="001E12F9"/>
    <w:rsid w:val="001E2F2A"/>
    <w:rsid w:val="001E2F73"/>
    <w:rsid w:val="001E472C"/>
    <w:rsid w:val="001E5042"/>
    <w:rsid w:val="001F255A"/>
    <w:rsid w:val="001F3ACD"/>
    <w:rsid w:val="001F5E4E"/>
    <w:rsid w:val="00202E30"/>
    <w:rsid w:val="00203204"/>
    <w:rsid w:val="002036D1"/>
    <w:rsid w:val="00210D5E"/>
    <w:rsid w:val="00214C89"/>
    <w:rsid w:val="002211AA"/>
    <w:rsid w:val="0022316A"/>
    <w:rsid w:val="002232EA"/>
    <w:rsid w:val="00225B0F"/>
    <w:rsid w:val="002260FF"/>
    <w:rsid w:val="00226BA0"/>
    <w:rsid w:val="00227FCD"/>
    <w:rsid w:val="0023003E"/>
    <w:rsid w:val="002303D6"/>
    <w:rsid w:val="00230C68"/>
    <w:rsid w:val="00230DC8"/>
    <w:rsid w:val="00230EF8"/>
    <w:rsid w:val="002346BA"/>
    <w:rsid w:val="00235E23"/>
    <w:rsid w:val="00236232"/>
    <w:rsid w:val="0024215B"/>
    <w:rsid w:val="00242D09"/>
    <w:rsid w:val="00243CF9"/>
    <w:rsid w:val="00244E02"/>
    <w:rsid w:val="002475EB"/>
    <w:rsid w:val="00253070"/>
    <w:rsid w:val="00253C5F"/>
    <w:rsid w:val="002552D7"/>
    <w:rsid w:val="00260A86"/>
    <w:rsid w:val="00262628"/>
    <w:rsid w:val="002652A4"/>
    <w:rsid w:val="0026637E"/>
    <w:rsid w:val="00266AB7"/>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D05F6"/>
    <w:rsid w:val="002D63FF"/>
    <w:rsid w:val="002F17D5"/>
    <w:rsid w:val="002F76D4"/>
    <w:rsid w:val="0030070C"/>
    <w:rsid w:val="003008EC"/>
    <w:rsid w:val="00303A95"/>
    <w:rsid w:val="003059A3"/>
    <w:rsid w:val="00310474"/>
    <w:rsid w:val="003104BC"/>
    <w:rsid w:val="003125F5"/>
    <w:rsid w:val="00314244"/>
    <w:rsid w:val="00314E39"/>
    <w:rsid w:val="00316203"/>
    <w:rsid w:val="00316535"/>
    <w:rsid w:val="00320B7E"/>
    <w:rsid w:val="00323334"/>
    <w:rsid w:val="00327091"/>
    <w:rsid w:val="00331886"/>
    <w:rsid w:val="003323D4"/>
    <w:rsid w:val="00341417"/>
    <w:rsid w:val="00343FD2"/>
    <w:rsid w:val="0034656E"/>
    <w:rsid w:val="00351132"/>
    <w:rsid w:val="00353226"/>
    <w:rsid w:val="00355F2B"/>
    <w:rsid w:val="00365100"/>
    <w:rsid w:val="00365752"/>
    <w:rsid w:val="00367CD3"/>
    <w:rsid w:val="00370473"/>
    <w:rsid w:val="00374887"/>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6501"/>
    <w:rsid w:val="004176CD"/>
    <w:rsid w:val="00420305"/>
    <w:rsid w:val="00420976"/>
    <w:rsid w:val="004240C5"/>
    <w:rsid w:val="00426846"/>
    <w:rsid w:val="004274B3"/>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231E"/>
    <w:rsid w:val="0049735E"/>
    <w:rsid w:val="004A0CD5"/>
    <w:rsid w:val="004A341D"/>
    <w:rsid w:val="004A60A6"/>
    <w:rsid w:val="004A6883"/>
    <w:rsid w:val="004B057F"/>
    <w:rsid w:val="004B2966"/>
    <w:rsid w:val="004B46FE"/>
    <w:rsid w:val="004B6394"/>
    <w:rsid w:val="004B77B6"/>
    <w:rsid w:val="004C040E"/>
    <w:rsid w:val="004C077D"/>
    <w:rsid w:val="004C0A46"/>
    <w:rsid w:val="004C0E0C"/>
    <w:rsid w:val="004C5CA7"/>
    <w:rsid w:val="004D23A8"/>
    <w:rsid w:val="004D2D19"/>
    <w:rsid w:val="004D65A1"/>
    <w:rsid w:val="004E02F3"/>
    <w:rsid w:val="004E0665"/>
    <w:rsid w:val="004E1336"/>
    <w:rsid w:val="004E3966"/>
    <w:rsid w:val="004E544B"/>
    <w:rsid w:val="004F7E1B"/>
    <w:rsid w:val="005051D5"/>
    <w:rsid w:val="005100D6"/>
    <w:rsid w:val="005105A3"/>
    <w:rsid w:val="00515960"/>
    <w:rsid w:val="00516540"/>
    <w:rsid w:val="0052013D"/>
    <w:rsid w:val="00521A45"/>
    <w:rsid w:val="00525628"/>
    <w:rsid w:val="00531160"/>
    <w:rsid w:val="0053370B"/>
    <w:rsid w:val="00534963"/>
    <w:rsid w:val="00535BEA"/>
    <w:rsid w:val="00543568"/>
    <w:rsid w:val="005506F3"/>
    <w:rsid w:val="0055464A"/>
    <w:rsid w:val="00555BE8"/>
    <w:rsid w:val="005570C0"/>
    <w:rsid w:val="005627E0"/>
    <w:rsid w:val="00570D6D"/>
    <w:rsid w:val="00571B80"/>
    <w:rsid w:val="005764F9"/>
    <w:rsid w:val="00577148"/>
    <w:rsid w:val="0057730B"/>
    <w:rsid w:val="005832AB"/>
    <w:rsid w:val="00585E31"/>
    <w:rsid w:val="00587034"/>
    <w:rsid w:val="00592A6C"/>
    <w:rsid w:val="005935AE"/>
    <w:rsid w:val="00593804"/>
    <w:rsid w:val="00594216"/>
    <w:rsid w:val="00594938"/>
    <w:rsid w:val="00596E43"/>
    <w:rsid w:val="005A1295"/>
    <w:rsid w:val="005A21C5"/>
    <w:rsid w:val="005A6D5C"/>
    <w:rsid w:val="005B05A9"/>
    <w:rsid w:val="005B16AF"/>
    <w:rsid w:val="005B3C78"/>
    <w:rsid w:val="005B70B5"/>
    <w:rsid w:val="005B747C"/>
    <w:rsid w:val="005C047E"/>
    <w:rsid w:val="005C20F6"/>
    <w:rsid w:val="005C68E4"/>
    <w:rsid w:val="005D2EF0"/>
    <w:rsid w:val="005D4350"/>
    <w:rsid w:val="005D47F7"/>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63CD0"/>
    <w:rsid w:val="00672E26"/>
    <w:rsid w:val="00677F50"/>
    <w:rsid w:val="00680A93"/>
    <w:rsid w:val="006815A8"/>
    <w:rsid w:val="006826B5"/>
    <w:rsid w:val="00682BAC"/>
    <w:rsid w:val="00685019"/>
    <w:rsid w:val="0068776E"/>
    <w:rsid w:val="00690A48"/>
    <w:rsid w:val="006918A9"/>
    <w:rsid w:val="00695405"/>
    <w:rsid w:val="00696B6B"/>
    <w:rsid w:val="0069706B"/>
    <w:rsid w:val="006A0696"/>
    <w:rsid w:val="006A42E2"/>
    <w:rsid w:val="006A5C13"/>
    <w:rsid w:val="006A6386"/>
    <w:rsid w:val="006A6AAA"/>
    <w:rsid w:val="006B4A8F"/>
    <w:rsid w:val="006B56B4"/>
    <w:rsid w:val="006B5B5D"/>
    <w:rsid w:val="006B5FEC"/>
    <w:rsid w:val="006C0C78"/>
    <w:rsid w:val="006C36A2"/>
    <w:rsid w:val="006C7A3F"/>
    <w:rsid w:val="006D138F"/>
    <w:rsid w:val="006D188A"/>
    <w:rsid w:val="006E0170"/>
    <w:rsid w:val="006E1C58"/>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190D"/>
    <w:rsid w:val="00722078"/>
    <w:rsid w:val="00722DBA"/>
    <w:rsid w:val="0072475D"/>
    <w:rsid w:val="00731DC9"/>
    <w:rsid w:val="00731FA7"/>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7177"/>
    <w:rsid w:val="0078755E"/>
    <w:rsid w:val="007936FA"/>
    <w:rsid w:val="00793853"/>
    <w:rsid w:val="00793E47"/>
    <w:rsid w:val="007A3E46"/>
    <w:rsid w:val="007A5EF9"/>
    <w:rsid w:val="007B12E9"/>
    <w:rsid w:val="007B3C3E"/>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4895"/>
    <w:rsid w:val="0086519A"/>
    <w:rsid w:val="00874A3D"/>
    <w:rsid w:val="00880088"/>
    <w:rsid w:val="00880924"/>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6D23"/>
    <w:rsid w:val="008F7299"/>
    <w:rsid w:val="00900C98"/>
    <w:rsid w:val="00902746"/>
    <w:rsid w:val="009057C5"/>
    <w:rsid w:val="0091060F"/>
    <w:rsid w:val="009106CA"/>
    <w:rsid w:val="0091078F"/>
    <w:rsid w:val="00911F0C"/>
    <w:rsid w:val="00912A99"/>
    <w:rsid w:val="0091458D"/>
    <w:rsid w:val="00917701"/>
    <w:rsid w:val="0092224F"/>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1EF0"/>
    <w:rsid w:val="00983BEA"/>
    <w:rsid w:val="00986436"/>
    <w:rsid w:val="009876E7"/>
    <w:rsid w:val="00990164"/>
    <w:rsid w:val="00990295"/>
    <w:rsid w:val="00991EB6"/>
    <w:rsid w:val="00993481"/>
    <w:rsid w:val="00994AF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3DA5"/>
    <w:rsid w:val="00A15084"/>
    <w:rsid w:val="00A155F9"/>
    <w:rsid w:val="00A15EC9"/>
    <w:rsid w:val="00A220F8"/>
    <w:rsid w:val="00A23971"/>
    <w:rsid w:val="00A24B4F"/>
    <w:rsid w:val="00A36578"/>
    <w:rsid w:val="00A41722"/>
    <w:rsid w:val="00A41AE8"/>
    <w:rsid w:val="00A42CA7"/>
    <w:rsid w:val="00A459E2"/>
    <w:rsid w:val="00A51BDE"/>
    <w:rsid w:val="00A52D01"/>
    <w:rsid w:val="00A53CC6"/>
    <w:rsid w:val="00A55976"/>
    <w:rsid w:val="00A56682"/>
    <w:rsid w:val="00A57C3C"/>
    <w:rsid w:val="00A6096A"/>
    <w:rsid w:val="00A62974"/>
    <w:rsid w:val="00A64989"/>
    <w:rsid w:val="00A654A1"/>
    <w:rsid w:val="00A70952"/>
    <w:rsid w:val="00A727A4"/>
    <w:rsid w:val="00A74393"/>
    <w:rsid w:val="00A744D0"/>
    <w:rsid w:val="00A821AA"/>
    <w:rsid w:val="00A87BE7"/>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3DD6"/>
    <w:rsid w:val="00AF6131"/>
    <w:rsid w:val="00B0028C"/>
    <w:rsid w:val="00B01C94"/>
    <w:rsid w:val="00B0264D"/>
    <w:rsid w:val="00B12506"/>
    <w:rsid w:val="00B13FA6"/>
    <w:rsid w:val="00B14DFF"/>
    <w:rsid w:val="00B244A1"/>
    <w:rsid w:val="00B2587A"/>
    <w:rsid w:val="00B3223B"/>
    <w:rsid w:val="00B33869"/>
    <w:rsid w:val="00B34FA3"/>
    <w:rsid w:val="00B41E92"/>
    <w:rsid w:val="00B43118"/>
    <w:rsid w:val="00B50A7F"/>
    <w:rsid w:val="00B51563"/>
    <w:rsid w:val="00B54914"/>
    <w:rsid w:val="00B616BA"/>
    <w:rsid w:val="00B62BCE"/>
    <w:rsid w:val="00B64088"/>
    <w:rsid w:val="00B72440"/>
    <w:rsid w:val="00B73529"/>
    <w:rsid w:val="00B768FE"/>
    <w:rsid w:val="00B777D3"/>
    <w:rsid w:val="00B808A7"/>
    <w:rsid w:val="00B80CF7"/>
    <w:rsid w:val="00B829D7"/>
    <w:rsid w:val="00B8783B"/>
    <w:rsid w:val="00B90019"/>
    <w:rsid w:val="00B90F6F"/>
    <w:rsid w:val="00B93574"/>
    <w:rsid w:val="00B944D2"/>
    <w:rsid w:val="00B95708"/>
    <w:rsid w:val="00B95B68"/>
    <w:rsid w:val="00B9727F"/>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0757"/>
    <w:rsid w:val="00BF1512"/>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3F2B"/>
    <w:rsid w:val="00C87DC0"/>
    <w:rsid w:val="00C90A8F"/>
    <w:rsid w:val="00C933D1"/>
    <w:rsid w:val="00C97933"/>
    <w:rsid w:val="00CA0B3F"/>
    <w:rsid w:val="00CB2B61"/>
    <w:rsid w:val="00CC3ED1"/>
    <w:rsid w:val="00CC4BE7"/>
    <w:rsid w:val="00CC792D"/>
    <w:rsid w:val="00CD3D9C"/>
    <w:rsid w:val="00CD65D3"/>
    <w:rsid w:val="00CD75ED"/>
    <w:rsid w:val="00CE1587"/>
    <w:rsid w:val="00CE6F27"/>
    <w:rsid w:val="00CF2B20"/>
    <w:rsid w:val="00CF5A20"/>
    <w:rsid w:val="00CF61B9"/>
    <w:rsid w:val="00CF6357"/>
    <w:rsid w:val="00D029BD"/>
    <w:rsid w:val="00D02F0C"/>
    <w:rsid w:val="00D031AD"/>
    <w:rsid w:val="00D06C54"/>
    <w:rsid w:val="00D07E78"/>
    <w:rsid w:val="00D11C9A"/>
    <w:rsid w:val="00D11CC3"/>
    <w:rsid w:val="00D13BE9"/>
    <w:rsid w:val="00D15669"/>
    <w:rsid w:val="00D212D1"/>
    <w:rsid w:val="00D21EA2"/>
    <w:rsid w:val="00D23F30"/>
    <w:rsid w:val="00D2619A"/>
    <w:rsid w:val="00D34465"/>
    <w:rsid w:val="00D34D2B"/>
    <w:rsid w:val="00D42C66"/>
    <w:rsid w:val="00D51566"/>
    <w:rsid w:val="00D51D81"/>
    <w:rsid w:val="00D5644A"/>
    <w:rsid w:val="00D5686C"/>
    <w:rsid w:val="00D60C8B"/>
    <w:rsid w:val="00D64313"/>
    <w:rsid w:val="00D66AA3"/>
    <w:rsid w:val="00D71A3D"/>
    <w:rsid w:val="00D73BF2"/>
    <w:rsid w:val="00D829AC"/>
    <w:rsid w:val="00D8441B"/>
    <w:rsid w:val="00D86D42"/>
    <w:rsid w:val="00D90D50"/>
    <w:rsid w:val="00D92B20"/>
    <w:rsid w:val="00DA2850"/>
    <w:rsid w:val="00DB3F16"/>
    <w:rsid w:val="00DB7546"/>
    <w:rsid w:val="00DC264C"/>
    <w:rsid w:val="00DC4CA6"/>
    <w:rsid w:val="00DC6C69"/>
    <w:rsid w:val="00DD0362"/>
    <w:rsid w:val="00DD288E"/>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00E8"/>
    <w:rsid w:val="00F0442C"/>
    <w:rsid w:val="00F079CA"/>
    <w:rsid w:val="00F108D3"/>
    <w:rsid w:val="00F17DFC"/>
    <w:rsid w:val="00F25825"/>
    <w:rsid w:val="00F25C6C"/>
    <w:rsid w:val="00F25F36"/>
    <w:rsid w:val="00F26432"/>
    <w:rsid w:val="00F26CC1"/>
    <w:rsid w:val="00F3078C"/>
    <w:rsid w:val="00F31FC2"/>
    <w:rsid w:val="00F33E12"/>
    <w:rsid w:val="00F34FA4"/>
    <w:rsid w:val="00F3681C"/>
    <w:rsid w:val="00F4176A"/>
    <w:rsid w:val="00F44FCB"/>
    <w:rsid w:val="00F4549C"/>
    <w:rsid w:val="00F46CBB"/>
    <w:rsid w:val="00F54A94"/>
    <w:rsid w:val="00F55F83"/>
    <w:rsid w:val="00F707F2"/>
    <w:rsid w:val="00F708ED"/>
    <w:rsid w:val="00F711CD"/>
    <w:rsid w:val="00F73286"/>
    <w:rsid w:val="00F77577"/>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7A2"/>
    <w:rsid w:val="00FB5B04"/>
    <w:rsid w:val="00FB5D42"/>
    <w:rsid w:val="00FB7798"/>
    <w:rsid w:val="00FC12E0"/>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86A22"/>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ire%20a%20Professional.xl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A682C949-2290-40D2-A989-0FDCD7CC2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TotalTime>
  <Pages>9</Pages>
  <Words>1178</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75</cp:revision>
  <cp:lastPrinted>2018-05-04T02:08:00Z</cp:lastPrinted>
  <dcterms:created xsi:type="dcterms:W3CDTF">2019-11-21T12:28:00Z</dcterms:created>
  <dcterms:modified xsi:type="dcterms:W3CDTF">2020-05-22T03:14:00Z</dcterms:modified>
</cp:coreProperties>
</file>